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0EE629" w14:textId="34877312" w:rsidR="00C4193D" w:rsidRPr="0046610E" w:rsidRDefault="007E147B" w:rsidP="005276F5">
      <w:pPr>
        <w:rPr>
          <w:rFonts w:ascii="Arial" w:hAnsi="Arial" w:cs="Arial"/>
          <w:b/>
        </w:rPr>
      </w:pPr>
      <w:r w:rsidRPr="0046610E">
        <w:rPr>
          <w:rFonts w:ascii="Arial" w:hAnsi="Arial" w:cs="Arial"/>
          <w:b/>
          <w:noProof/>
          <w:lang w:bidi="dz-BT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6A93FC9" wp14:editId="22378C5E">
                <wp:simplePos x="0" y="0"/>
                <wp:positionH relativeFrom="column">
                  <wp:posOffset>5508625</wp:posOffset>
                </wp:positionH>
                <wp:positionV relativeFrom="paragraph">
                  <wp:posOffset>76835</wp:posOffset>
                </wp:positionV>
                <wp:extent cx="1181100" cy="1306195"/>
                <wp:effectExtent l="0" t="0" r="19050" b="27305"/>
                <wp:wrapTight wrapText="bothSides">
                  <wp:wrapPolygon edited="0">
                    <wp:start x="0" y="0"/>
                    <wp:lineTo x="0" y="21737"/>
                    <wp:lineTo x="21600" y="21737"/>
                    <wp:lineTo x="21600" y="0"/>
                    <wp:lineTo x="0" y="0"/>
                  </wp:wrapPolygon>
                </wp:wrapTight>
                <wp:docPr id="131831116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3061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271742" id="Rectangle 2" o:spid="_x0000_s1026" style="position:absolute;margin-left:433.75pt;margin-top:6.05pt;width:93pt;height:102.8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" filled="f" strokecolor="black [3213]" strokeweight="2pt">
                <w10:wrap type="tight"/>
              </v:rect>
            </w:pict>
          </mc:Fallback>
        </mc:AlternateContent>
      </w:r>
    </w:p>
    <w:p w14:paraId="0B13C8C0" w14:textId="4B564298" w:rsidR="005276F5" w:rsidRPr="0046610E" w:rsidRDefault="00696785" w:rsidP="00766B22">
      <w:pPr>
        <w:ind w:left="2880" w:firstLine="720"/>
        <w:rPr>
          <w:rFonts w:ascii="Arial" w:hAnsi="Arial" w:cs="Arial"/>
          <w:b/>
        </w:rPr>
      </w:pPr>
      <w:r w:rsidRPr="0046610E">
        <w:rPr>
          <w:rFonts w:ascii="Arial" w:hAnsi="Arial" w:cs="Arial"/>
          <w:b/>
          <w:noProof/>
          <w:lang w:bidi="dz-B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54C935" wp14:editId="74F5D6C3">
                <wp:simplePos x="0" y="0"/>
                <wp:positionH relativeFrom="column">
                  <wp:posOffset>5628005</wp:posOffset>
                </wp:positionH>
                <wp:positionV relativeFrom="paragraph">
                  <wp:posOffset>125095</wp:posOffset>
                </wp:positionV>
                <wp:extent cx="974090" cy="1403985"/>
                <wp:effectExtent l="0" t="0" r="0" b="12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409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7B5BAC" w14:textId="559CEE8A" w:rsidR="00696785" w:rsidRPr="00696785" w:rsidRDefault="00696785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69678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lease attach your passport sized photo he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454C9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3.15pt;margin-top:9.85pt;width:76.7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" stroked="f">
                <v:textbox style="mso-fit-shape-to-text:t">
                  <w:txbxContent>
                    <w:p w14:paraId="6C7B5BAC" w14:textId="559CEE8A" w:rsidR="00696785" w:rsidRPr="00696785" w:rsidRDefault="00696785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696785">
                        <w:rPr>
                          <w:rFonts w:ascii="Arial" w:hAnsi="Arial" w:cs="Arial"/>
                          <w:sz w:val="20"/>
                          <w:szCs w:val="20"/>
                        </w:rPr>
                        <w:t>Please attach your passport sized photo here.</w:t>
                      </w:r>
                    </w:p>
                  </w:txbxContent>
                </v:textbox>
              </v:shape>
            </w:pict>
          </mc:Fallback>
        </mc:AlternateContent>
      </w:r>
      <w:r w:rsidR="007E147B" w:rsidRPr="0046610E">
        <w:rPr>
          <w:rFonts w:ascii="Arial" w:hAnsi="Arial" w:cs="Arial"/>
          <w:b/>
        </w:rPr>
        <w:t>REGISTRATION FORM</w:t>
      </w:r>
    </w:p>
    <w:p w14:paraId="6921506F" w14:textId="30CC29C7" w:rsidR="00766B22" w:rsidRPr="0046610E" w:rsidRDefault="00766B22" w:rsidP="006030E3">
      <w:pPr>
        <w:spacing w:line="480" w:lineRule="auto"/>
        <w:jc w:val="center"/>
        <w:rPr>
          <w:rFonts w:ascii="Arial" w:hAnsi="Arial" w:cs="Arial"/>
          <w:b/>
        </w:rPr>
      </w:pPr>
      <w:r w:rsidRPr="0046610E">
        <w:rPr>
          <w:rFonts w:ascii="Arial" w:hAnsi="Arial" w:cs="Arial"/>
          <w:b/>
        </w:rPr>
        <w:t>(</w:t>
      </w:r>
      <w:r w:rsidR="006030E3">
        <w:rPr>
          <w:rFonts w:ascii="Arial" w:hAnsi="Arial" w:cs="Arial"/>
          <w:b/>
        </w:rPr>
        <w:t>Diploma in Early Childhood Care and Development</w:t>
      </w:r>
      <w:r w:rsidRPr="0046610E">
        <w:rPr>
          <w:rFonts w:ascii="Arial" w:hAnsi="Arial" w:cs="Arial"/>
          <w:b/>
        </w:rPr>
        <w:t>)</w:t>
      </w:r>
    </w:p>
    <w:p w14:paraId="1DADFAB5" w14:textId="0E5FBDAF" w:rsidR="007E147B" w:rsidRPr="0046610E" w:rsidRDefault="00EC779B" w:rsidP="007E147B">
      <w:pPr>
        <w:pBdr>
          <w:bottom w:val="single" w:sz="4" w:space="1" w:color="auto"/>
        </w:pBdr>
        <w:ind w:left="1985" w:hanging="1985"/>
        <w:rPr>
          <w:rFonts w:ascii="Arial" w:hAnsi="Arial" w:cs="Arial"/>
          <w:i/>
          <w:iCs/>
        </w:rPr>
      </w:pPr>
      <w:r w:rsidRPr="0046610E">
        <w:rPr>
          <w:rFonts w:ascii="Arial" w:hAnsi="Arial" w:cs="Arial"/>
          <w:b/>
        </w:rPr>
        <w:t xml:space="preserve">INSTRUNCTION: </w:t>
      </w:r>
      <w:r w:rsidR="00766B22" w:rsidRPr="0046610E">
        <w:rPr>
          <w:rFonts w:ascii="Arial" w:hAnsi="Arial" w:cs="Arial"/>
          <w:b/>
        </w:rPr>
        <w:tab/>
      </w:r>
      <w:r w:rsidRPr="0046610E">
        <w:rPr>
          <w:rFonts w:ascii="Arial" w:hAnsi="Arial" w:cs="Arial"/>
          <w:i/>
          <w:iCs/>
        </w:rPr>
        <w:t>Please fill the require</w:t>
      </w:r>
      <w:r w:rsidR="00766B22" w:rsidRPr="0046610E">
        <w:rPr>
          <w:rFonts w:ascii="Arial" w:hAnsi="Arial" w:cs="Arial"/>
          <w:i/>
          <w:iCs/>
        </w:rPr>
        <w:t>d details clearly and correctly, and submit it to the college on 22</w:t>
      </w:r>
      <w:r w:rsidR="00766B22" w:rsidRPr="0046610E">
        <w:rPr>
          <w:rFonts w:ascii="Arial" w:hAnsi="Arial" w:cs="Arial"/>
          <w:i/>
          <w:iCs/>
          <w:vertAlign w:val="superscript"/>
        </w:rPr>
        <w:t>nd</w:t>
      </w:r>
      <w:r w:rsidR="00766B22" w:rsidRPr="0046610E">
        <w:rPr>
          <w:rFonts w:ascii="Arial" w:hAnsi="Arial" w:cs="Arial"/>
          <w:i/>
          <w:iCs/>
        </w:rPr>
        <w:t xml:space="preserve"> July 2026 when you report to the college.</w:t>
      </w:r>
    </w:p>
    <w:p w14:paraId="66B41F3C" w14:textId="10F33D5F" w:rsidR="005276F5" w:rsidRPr="0046610E" w:rsidRDefault="005276F5" w:rsidP="005276F5">
      <w:pPr>
        <w:tabs>
          <w:tab w:val="left" w:pos="7380"/>
          <w:tab w:val="center" w:pos="9360"/>
        </w:tabs>
        <w:rPr>
          <w:rFonts w:ascii="Arial" w:hAnsi="Arial" w:cs="Arial"/>
        </w:rPr>
      </w:pPr>
    </w:p>
    <w:p w14:paraId="2B4046F1" w14:textId="77777777" w:rsidR="00766B22" w:rsidRPr="0046610E" w:rsidRDefault="009B0D0B" w:rsidP="00766B22">
      <w:pPr>
        <w:pStyle w:val="ListParagraph"/>
        <w:numPr>
          <w:ilvl w:val="0"/>
          <w:numId w:val="15"/>
        </w:numPr>
        <w:spacing w:line="360" w:lineRule="auto"/>
        <w:ind w:left="360"/>
        <w:rPr>
          <w:rFonts w:ascii="Arial" w:hAnsi="Arial" w:cs="Arial"/>
          <w:b/>
        </w:rPr>
      </w:pPr>
      <w:r w:rsidRPr="0046610E">
        <w:rPr>
          <w:rFonts w:ascii="Arial" w:hAnsi="Arial" w:cs="Arial"/>
          <w:b/>
        </w:rPr>
        <w:t>STUDENT DETAILS</w:t>
      </w:r>
    </w:p>
    <w:p w14:paraId="7DB1E819" w14:textId="5BEE6769" w:rsidR="002C3EC2" w:rsidRPr="0046610E" w:rsidRDefault="00696785" w:rsidP="00766B22">
      <w:pPr>
        <w:spacing w:line="360" w:lineRule="auto"/>
        <w:ind w:left="360"/>
        <w:rPr>
          <w:rFonts w:ascii="Arial" w:hAnsi="Arial" w:cs="Arial"/>
          <w:b/>
        </w:rPr>
      </w:pPr>
      <w:r w:rsidRPr="0046610E">
        <w:rPr>
          <w:rFonts w:ascii="Arial" w:hAnsi="Arial" w:cs="Arial"/>
        </w:rPr>
        <w:t>Full n</w:t>
      </w:r>
      <w:r w:rsidR="00F9382C" w:rsidRPr="0046610E">
        <w:rPr>
          <w:rFonts w:ascii="Arial" w:hAnsi="Arial" w:cs="Arial"/>
        </w:rPr>
        <w:t>ame</w:t>
      </w:r>
      <w:r w:rsidR="00C20A9E" w:rsidRPr="0046610E">
        <w:rPr>
          <w:rFonts w:ascii="Arial" w:hAnsi="Arial" w:cs="Arial"/>
        </w:rPr>
        <w:t xml:space="preserve">: </w:t>
      </w:r>
      <w:r w:rsidRPr="0046610E">
        <w:rPr>
          <w:rFonts w:ascii="Arial" w:hAnsi="Arial" w:cs="Arial"/>
        </w:rPr>
        <w:t>………………………………………………..</w:t>
      </w:r>
    </w:p>
    <w:p w14:paraId="2E60A9D5" w14:textId="26D9CE42" w:rsidR="00B77210" w:rsidRPr="0046610E" w:rsidRDefault="00B77210" w:rsidP="00766B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595"/>
        </w:tabs>
        <w:spacing w:line="360" w:lineRule="auto"/>
        <w:ind w:left="360"/>
        <w:rPr>
          <w:rFonts w:ascii="Arial" w:hAnsi="Arial" w:cs="Arial"/>
        </w:rPr>
      </w:pPr>
      <w:r w:rsidRPr="0046610E">
        <w:rPr>
          <w:rFonts w:ascii="Arial" w:hAnsi="Arial" w:cs="Arial"/>
          <w:bCs/>
        </w:rPr>
        <w:t>Gender:</w:t>
      </w:r>
      <w:r w:rsidRPr="0046610E">
        <w:rPr>
          <w:rFonts w:ascii="Arial" w:hAnsi="Arial" w:cs="Arial"/>
        </w:rPr>
        <w:t xml:space="preserve"> Female </w:t>
      </w:r>
      <w:sdt>
        <w:sdtPr>
          <w:rPr>
            <w:rFonts w:ascii="Arial" w:hAnsi="Arial" w:cs="Arial"/>
          </w:rPr>
          <w:id w:val="1036007743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Pr="0046610E">
            <w:rPr>
              <w:rFonts w:ascii="MS Gothic" w:eastAsia="MS Gothic" w:hAnsi="MS Gothic" w:cs="MS Gothic" w:hint="eastAsia"/>
            </w:rPr>
            <w:t>☐</w:t>
          </w:r>
        </w:sdtContent>
      </w:sdt>
      <w:r w:rsidRPr="0046610E">
        <w:rPr>
          <w:rFonts w:ascii="Arial" w:hAnsi="Arial" w:cs="Arial"/>
        </w:rPr>
        <w:t xml:space="preserve">  Male </w:t>
      </w:r>
      <w:sdt>
        <w:sdtPr>
          <w:rPr>
            <w:rFonts w:ascii="Arial" w:hAnsi="Arial" w:cs="Arial"/>
          </w:rPr>
          <w:id w:val="-1382555292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Pr="0046610E">
            <w:rPr>
              <w:rFonts w:ascii="MS Gothic" w:eastAsia="MS Gothic" w:hAnsi="MS Gothic" w:cs="MS Gothic" w:hint="eastAsia"/>
            </w:rPr>
            <w:t>☐</w:t>
          </w:r>
        </w:sdtContent>
      </w:sdt>
      <w:r w:rsidRPr="0046610E">
        <w:rPr>
          <w:rFonts w:ascii="Arial" w:hAnsi="Arial" w:cs="Arial"/>
        </w:rPr>
        <w:t xml:space="preserve">   </w:t>
      </w:r>
    </w:p>
    <w:p w14:paraId="04685625" w14:textId="6276CB26" w:rsidR="00EC779B" w:rsidRPr="0046610E" w:rsidRDefault="00696785" w:rsidP="00766B22">
      <w:pPr>
        <w:spacing w:line="360" w:lineRule="auto"/>
        <w:ind w:left="360"/>
        <w:rPr>
          <w:rFonts w:ascii="Arial" w:hAnsi="Arial" w:cs="Arial"/>
        </w:rPr>
      </w:pPr>
      <w:r w:rsidRPr="0046610E">
        <w:rPr>
          <w:rFonts w:ascii="Arial" w:hAnsi="Arial" w:cs="Arial"/>
        </w:rPr>
        <w:t>Date of Birth</w:t>
      </w:r>
      <w:r w:rsidR="00EC779B" w:rsidRPr="0046610E">
        <w:rPr>
          <w:rFonts w:ascii="Arial" w:hAnsi="Arial" w:cs="Arial"/>
        </w:rPr>
        <w:t xml:space="preserve"> (DD/MM/YY)</w:t>
      </w:r>
      <w:r w:rsidRPr="0046610E">
        <w:rPr>
          <w:rFonts w:ascii="Arial" w:hAnsi="Arial" w:cs="Arial"/>
        </w:rPr>
        <w:t>: ……………………………</w:t>
      </w:r>
      <w:r w:rsidR="00F50097" w:rsidRPr="0046610E">
        <w:rPr>
          <w:rFonts w:ascii="Arial" w:hAnsi="Arial" w:cs="Arial"/>
        </w:rPr>
        <w:t xml:space="preserve"> </w:t>
      </w:r>
    </w:p>
    <w:p w14:paraId="2D2208A2" w14:textId="60E4A4CC" w:rsidR="003D5C82" w:rsidRPr="0046610E" w:rsidRDefault="003D5C82" w:rsidP="00766B22">
      <w:pPr>
        <w:spacing w:line="360" w:lineRule="auto"/>
        <w:ind w:left="360"/>
        <w:rPr>
          <w:rFonts w:ascii="Arial" w:hAnsi="Arial" w:cs="Arial"/>
        </w:rPr>
      </w:pPr>
      <w:r w:rsidRPr="0046610E">
        <w:rPr>
          <w:rFonts w:ascii="Arial" w:hAnsi="Arial" w:cs="Arial"/>
        </w:rPr>
        <w:t>C</w:t>
      </w:r>
      <w:r w:rsidR="00EC779B" w:rsidRPr="0046610E">
        <w:rPr>
          <w:rFonts w:ascii="Arial" w:hAnsi="Arial" w:cs="Arial"/>
        </w:rPr>
        <w:t xml:space="preserve">itizenship </w:t>
      </w:r>
      <w:r w:rsidRPr="0046610E">
        <w:rPr>
          <w:rFonts w:ascii="Arial" w:hAnsi="Arial" w:cs="Arial"/>
        </w:rPr>
        <w:t>I</w:t>
      </w:r>
      <w:r w:rsidR="00EC779B" w:rsidRPr="0046610E">
        <w:rPr>
          <w:rFonts w:ascii="Arial" w:hAnsi="Arial" w:cs="Arial"/>
        </w:rPr>
        <w:t>dentity</w:t>
      </w:r>
      <w:r w:rsidRPr="0046610E">
        <w:rPr>
          <w:rFonts w:ascii="Arial" w:hAnsi="Arial" w:cs="Arial"/>
        </w:rPr>
        <w:t xml:space="preserve"> Number</w:t>
      </w:r>
      <w:r w:rsidR="00C20A9E" w:rsidRPr="0046610E">
        <w:rPr>
          <w:rFonts w:ascii="Arial" w:hAnsi="Arial" w:cs="Arial"/>
        </w:rPr>
        <w:t>:</w:t>
      </w:r>
      <w:r w:rsidRPr="0046610E">
        <w:rPr>
          <w:rFonts w:ascii="Arial" w:hAnsi="Arial" w:cs="Arial"/>
        </w:rPr>
        <w:t xml:space="preserve"> </w:t>
      </w:r>
      <w:r w:rsidR="001C60F5" w:rsidRPr="0046610E">
        <w:rPr>
          <w:rFonts w:ascii="Arial" w:hAnsi="Arial" w:cs="Arial"/>
        </w:rPr>
        <w:t>………………………</w:t>
      </w:r>
      <w:r w:rsidR="004511FB" w:rsidRPr="0046610E">
        <w:rPr>
          <w:rFonts w:ascii="Arial" w:hAnsi="Arial" w:cs="Arial"/>
        </w:rPr>
        <w:t>…</w:t>
      </w:r>
    </w:p>
    <w:p w14:paraId="7711F815" w14:textId="025C56DC" w:rsidR="00B77210" w:rsidRPr="0046610E" w:rsidRDefault="00B77210" w:rsidP="00766B22">
      <w:pPr>
        <w:spacing w:line="360" w:lineRule="auto"/>
        <w:ind w:left="360"/>
        <w:rPr>
          <w:rFonts w:ascii="Arial" w:hAnsi="Arial" w:cs="Arial"/>
        </w:rPr>
      </w:pPr>
      <w:r w:rsidRPr="0046610E">
        <w:rPr>
          <w:rFonts w:ascii="Arial" w:hAnsi="Arial" w:cs="Arial"/>
        </w:rPr>
        <w:t>Contact number: ………………………</w:t>
      </w:r>
      <w:r w:rsidR="00B333A3" w:rsidRPr="0046610E">
        <w:rPr>
          <w:rFonts w:ascii="Arial" w:hAnsi="Arial" w:cs="Arial"/>
        </w:rPr>
        <w:t>…..</w:t>
      </w:r>
    </w:p>
    <w:p w14:paraId="7BF91E95" w14:textId="79EFE9C8" w:rsidR="00B77210" w:rsidRPr="0046610E" w:rsidRDefault="00B77210" w:rsidP="00766B22">
      <w:pPr>
        <w:spacing w:line="360" w:lineRule="auto"/>
        <w:ind w:left="360"/>
        <w:rPr>
          <w:rFonts w:ascii="Arial" w:hAnsi="Arial" w:cs="Arial"/>
        </w:rPr>
      </w:pPr>
      <w:r w:rsidRPr="0046610E">
        <w:rPr>
          <w:rFonts w:ascii="Arial" w:hAnsi="Arial" w:cs="Arial"/>
        </w:rPr>
        <w:t xml:space="preserve">Contact number of parents/guardians: </w:t>
      </w:r>
      <w:r w:rsidR="00696785" w:rsidRPr="0046610E">
        <w:rPr>
          <w:rFonts w:ascii="Arial" w:hAnsi="Arial" w:cs="Arial"/>
        </w:rPr>
        <w:t>….</w:t>
      </w:r>
      <w:r w:rsidRPr="0046610E">
        <w:rPr>
          <w:rFonts w:ascii="Arial" w:hAnsi="Arial" w:cs="Arial"/>
        </w:rPr>
        <w:t>…………………</w:t>
      </w:r>
    </w:p>
    <w:p w14:paraId="624CB239" w14:textId="40E980DE" w:rsidR="00B77210" w:rsidRPr="0046610E" w:rsidRDefault="00B77210" w:rsidP="00766B22">
      <w:pPr>
        <w:spacing w:line="360" w:lineRule="auto"/>
        <w:ind w:left="360"/>
        <w:rPr>
          <w:rFonts w:ascii="Arial" w:hAnsi="Arial" w:cs="Arial"/>
        </w:rPr>
      </w:pPr>
      <w:r w:rsidRPr="0046610E">
        <w:rPr>
          <w:rFonts w:ascii="Arial" w:hAnsi="Arial" w:cs="Arial"/>
        </w:rPr>
        <w:t>Name of the guardian: …………………………………</w:t>
      </w:r>
    </w:p>
    <w:p w14:paraId="68BA64BF" w14:textId="107F1D6E" w:rsidR="00EC779B" w:rsidRPr="0046610E" w:rsidRDefault="00B77210" w:rsidP="00766B22">
      <w:pPr>
        <w:spacing w:line="360" w:lineRule="auto"/>
        <w:ind w:left="360"/>
        <w:rPr>
          <w:rFonts w:ascii="Arial" w:hAnsi="Arial" w:cs="Arial"/>
        </w:rPr>
      </w:pPr>
      <w:r w:rsidRPr="0046610E">
        <w:rPr>
          <w:rFonts w:ascii="Arial" w:hAnsi="Arial" w:cs="Arial"/>
        </w:rPr>
        <w:t>Relationship with the guardian: ………………………</w:t>
      </w:r>
      <w:r w:rsidR="00B333A3" w:rsidRPr="0046610E">
        <w:rPr>
          <w:rFonts w:ascii="Arial" w:hAnsi="Arial" w:cs="Arial"/>
        </w:rPr>
        <w:t>.</w:t>
      </w:r>
    </w:p>
    <w:p w14:paraId="07B32DE5" w14:textId="0CCA8DD3" w:rsidR="00EC779B" w:rsidRPr="0046610E" w:rsidRDefault="00217976" w:rsidP="00766B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595"/>
        </w:tabs>
        <w:spacing w:line="360" w:lineRule="auto"/>
        <w:ind w:left="360"/>
        <w:rPr>
          <w:rFonts w:ascii="Arial" w:hAnsi="Arial" w:cs="Arial"/>
        </w:rPr>
      </w:pPr>
      <w:r w:rsidRPr="0046610E">
        <w:rPr>
          <w:rFonts w:ascii="Arial" w:hAnsi="Arial" w:cs="Arial"/>
        </w:rPr>
        <w:t>Blood Group</w:t>
      </w:r>
      <w:r w:rsidR="00B333A3" w:rsidRPr="0046610E">
        <w:rPr>
          <w:rFonts w:ascii="Arial" w:hAnsi="Arial" w:cs="Arial"/>
        </w:rPr>
        <w:t>:</w:t>
      </w:r>
      <w:r w:rsidR="009B0D0B" w:rsidRPr="0046610E">
        <w:rPr>
          <w:rFonts w:ascii="Arial" w:hAnsi="Arial" w:cs="Arial"/>
        </w:rPr>
        <w:t xml:space="preserve"> </w:t>
      </w:r>
      <w:r w:rsidRPr="0046610E">
        <w:rPr>
          <w:rFonts w:ascii="Arial" w:hAnsi="Arial" w:cs="Arial"/>
        </w:rPr>
        <w:t>…………</w:t>
      </w:r>
    </w:p>
    <w:p w14:paraId="5E9197CC" w14:textId="51AF94F1" w:rsidR="000A3863" w:rsidRPr="0046610E" w:rsidRDefault="00EC779B" w:rsidP="00766B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595"/>
        </w:tabs>
        <w:spacing w:line="360" w:lineRule="auto"/>
        <w:ind w:left="360"/>
        <w:rPr>
          <w:rFonts w:ascii="Arial" w:hAnsi="Arial" w:cs="Arial"/>
        </w:rPr>
      </w:pPr>
      <w:r w:rsidRPr="0046610E">
        <w:rPr>
          <w:rFonts w:ascii="Arial" w:hAnsi="Arial" w:cs="Arial"/>
        </w:rPr>
        <w:t>Bank</w:t>
      </w:r>
      <w:r w:rsidR="00086515" w:rsidRPr="0046610E">
        <w:rPr>
          <w:rFonts w:ascii="Arial" w:hAnsi="Arial" w:cs="Arial"/>
        </w:rPr>
        <w:t xml:space="preserve"> Account No</w:t>
      </w:r>
      <w:r w:rsidR="00B333A3" w:rsidRPr="0046610E">
        <w:rPr>
          <w:rFonts w:ascii="Arial" w:hAnsi="Arial" w:cs="Arial"/>
        </w:rPr>
        <w:t>:</w:t>
      </w:r>
      <w:r w:rsidR="009B0D0B" w:rsidRPr="0046610E">
        <w:rPr>
          <w:rFonts w:ascii="Arial" w:hAnsi="Arial" w:cs="Arial"/>
        </w:rPr>
        <w:t xml:space="preserve"> </w:t>
      </w:r>
      <w:r w:rsidR="00086515" w:rsidRPr="0046610E">
        <w:rPr>
          <w:rFonts w:ascii="Arial" w:hAnsi="Arial" w:cs="Arial"/>
        </w:rPr>
        <w:t>……………………………</w:t>
      </w:r>
      <w:r w:rsidR="0059407B" w:rsidRPr="0046610E">
        <w:rPr>
          <w:rFonts w:ascii="Arial" w:hAnsi="Arial" w:cs="Arial"/>
        </w:rPr>
        <w:t>…….</w:t>
      </w:r>
      <w:r w:rsidRPr="0046610E">
        <w:rPr>
          <w:rFonts w:ascii="Arial" w:hAnsi="Arial" w:cs="Arial"/>
        </w:rPr>
        <w:t xml:space="preserve"> Bank: …………………</w:t>
      </w:r>
    </w:p>
    <w:p w14:paraId="0D373F7B" w14:textId="656D0CB0" w:rsidR="000A3863" w:rsidRPr="0046610E" w:rsidRDefault="000A3863" w:rsidP="00766B22">
      <w:pPr>
        <w:spacing w:line="360" w:lineRule="auto"/>
        <w:ind w:left="360"/>
        <w:rPr>
          <w:rFonts w:ascii="Arial" w:hAnsi="Arial" w:cs="Arial"/>
        </w:rPr>
      </w:pPr>
      <w:r w:rsidRPr="0046610E">
        <w:rPr>
          <w:rFonts w:ascii="Arial" w:hAnsi="Arial" w:cs="Arial"/>
        </w:rPr>
        <w:t>Previous School/Institute</w:t>
      </w:r>
      <w:r w:rsidR="00B333A3" w:rsidRPr="0046610E">
        <w:rPr>
          <w:rFonts w:ascii="Arial" w:hAnsi="Arial" w:cs="Arial"/>
        </w:rPr>
        <w:t>:</w:t>
      </w:r>
      <w:r w:rsidR="009B0D0B" w:rsidRPr="0046610E">
        <w:rPr>
          <w:rFonts w:ascii="Arial" w:hAnsi="Arial" w:cs="Arial"/>
        </w:rPr>
        <w:t xml:space="preserve"> </w:t>
      </w:r>
      <w:r w:rsidRPr="0046610E">
        <w:rPr>
          <w:rFonts w:ascii="Arial" w:hAnsi="Arial" w:cs="Arial"/>
        </w:rPr>
        <w:t>……………………………………………………</w:t>
      </w:r>
      <w:r w:rsidR="000533A0" w:rsidRPr="0046610E">
        <w:rPr>
          <w:rFonts w:ascii="Arial" w:hAnsi="Arial" w:cs="Arial"/>
        </w:rPr>
        <w:t>.</w:t>
      </w:r>
    </w:p>
    <w:p w14:paraId="6D67A916" w14:textId="77777777" w:rsidR="00E038F1" w:rsidRPr="0046610E" w:rsidRDefault="00E038F1" w:rsidP="00E038F1">
      <w:pPr>
        <w:spacing w:line="360" w:lineRule="auto"/>
        <w:rPr>
          <w:rFonts w:ascii="Arial" w:hAnsi="Arial" w:cs="Arial"/>
          <w:b/>
        </w:rPr>
      </w:pPr>
    </w:p>
    <w:p w14:paraId="49CB2C8D" w14:textId="6D298888" w:rsidR="00E038F1" w:rsidRPr="0046610E" w:rsidRDefault="00E038F1" w:rsidP="00766B22">
      <w:pPr>
        <w:pStyle w:val="ListParagraph"/>
        <w:numPr>
          <w:ilvl w:val="0"/>
          <w:numId w:val="15"/>
        </w:numPr>
        <w:spacing w:line="360" w:lineRule="auto"/>
        <w:ind w:left="360"/>
        <w:rPr>
          <w:rFonts w:ascii="Arial" w:hAnsi="Arial" w:cs="Arial"/>
          <w:b/>
        </w:rPr>
      </w:pPr>
      <w:r w:rsidRPr="0046610E">
        <w:rPr>
          <w:rFonts w:ascii="Arial" w:hAnsi="Arial" w:cs="Arial"/>
          <w:b/>
        </w:rPr>
        <w:t>STUDENT PERMANENT ADDRESS</w:t>
      </w:r>
    </w:p>
    <w:p w14:paraId="1278E83B" w14:textId="77777777" w:rsidR="00E038F1" w:rsidRPr="0046610E" w:rsidRDefault="00E038F1" w:rsidP="00766B22">
      <w:pPr>
        <w:pStyle w:val="ListParagraph"/>
        <w:spacing w:line="360" w:lineRule="auto"/>
        <w:ind w:left="426"/>
        <w:rPr>
          <w:rFonts w:ascii="Arial" w:hAnsi="Arial" w:cs="Arial"/>
        </w:rPr>
      </w:pPr>
      <w:r w:rsidRPr="0046610E">
        <w:rPr>
          <w:rFonts w:ascii="Arial" w:hAnsi="Arial" w:cs="Arial"/>
        </w:rPr>
        <w:t>Village: …………….…….............................................</w:t>
      </w:r>
    </w:p>
    <w:p w14:paraId="4371CC17" w14:textId="77777777" w:rsidR="00E038F1" w:rsidRPr="0046610E" w:rsidRDefault="00E038F1" w:rsidP="00766B22">
      <w:pPr>
        <w:pStyle w:val="ListParagraph"/>
        <w:spacing w:line="360" w:lineRule="auto"/>
        <w:ind w:left="426"/>
        <w:rPr>
          <w:rFonts w:ascii="Arial" w:hAnsi="Arial" w:cs="Arial"/>
        </w:rPr>
      </w:pPr>
      <w:proofErr w:type="spellStart"/>
      <w:r w:rsidRPr="0046610E">
        <w:rPr>
          <w:rFonts w:ascii="Arial" w:hAnsi="Arial" w:cs="Arial"/>
        </w:rPr>
        <w:t>Gewog</w:t>
      </w:r>
      <w:proofErr w:type="spellEnd"/>
      <w:r w:rsidRPr="0046610E">
        <w:rPr>
          <w:rFonts w:ascii="Arial" w:hAnsi="Arial" w:cs="Arial"/>
        </w:rPr>
        <w:t>: ………………………………………………..</w:t>
      </w:r>
    </w:p>
    <w:p w14:paraId="7FAF7215" w14:textId="77777777" w:rsidR="00E038F1" w:rsidRPr="0046610E" w:rsidRDefault="00E038F1" w:rsidP="00766B22">
      <w:pPr>
        <w:pStyle w:val="ListParagraph"/>
        <w:spacing w:line="360" w:lineRule="auto"/>
        <w:ind w:left="426"/>
        <w:rPr>
          <w:rFonts w:ascii="Arial" w:hAnsi="Arial" w:cs="Arial"/>
        </w:rPr>
      </w:pPr>
      <w:proofErr w:type="spellStart"/>
      <w:r w:rsidRPr="0046610E">
        <w:rPr>
          <w:rFonts w:ascii="Arial" w:hAnsi="Arial" w:cs="Arial"/>
        </w:rPr>
        <w:t>Dzongkhag</w:t>
      </w:r>
      <w:proofErr w:type="spellEnd"/>
      <w:r w:rsidRPr="0046610E">
        <w:rPr>
          <w:rFonts w:ascii="Arial" w:hAnsi="Arial" w:cs="Arial"/>
        </w:rPr>
        <w:t>: ..........…………………………………….</w:t>
      </w:r>
    </w:p>
    <w:p w14:paraId="08B886C5" w14:textId="77777777" w:rsidR="00E038F1" w:rsidRPr="0046610E" w:rsidRDefault="00E038F1" w:rsidP="00766B22">
      <w:pPr>
        <w:pStyle w:val="ListParagraph"/>
        <w:spacing w:line="360" w:lineRule="auto"/>
        <w:ind w:left="426"/>
        <w:rPr>
          <w:rFonts w:ascii="Arial" w:hAnsi="Arial" w:cs="Arial"/>
        </w:rPr>
      </w:pPr>
      <w:r w:rsidRPr="0046610E">
        <w:rPr>
          <w:rFonts w:ascii="Arial" w:hAnsi="Arial" w:cs="Arial"/>
        </w:rPr>
        <w:t xml:space="preserve">House No: …………… </w:t>
      </w:r>
    </w:p>
    <w:p w14:paraId="2A16DFB3" w14:textId="77777777" w:rsidR="00E038F1" w:rsidRDefault="00E038F1" w:rsidP="00766B22">
      <w:pPr>
        <w:pStyle w:val="ListParagraph"/>
        <w:spacing w:line="360" w:lineRule="auto"/>
        <w:ind w:left="426"/>
        <w:rPr>
          <w:rFonts w:ascii="Arial" w:hAnsi="Arial" w:cs="Arial"/>
        </w:rPr>
      </w:pPr>
      <w:proofErr w:type="spellStart"/>
      <w:r w:rsidRPr="0046610E">
        <w:rPr>
          <w:rFonts w:ascii="Arial" w:hAnsi="Arial" w:cs="Arial"/>
        </w:rPr>
        <w:t>Thram</w:t>
      </w:r>
      <w:proofErr w:type="spellEnd"/>
      <w:r w:rsidRPr="0046610E">
        <w:rPr>
          <w:rFonts w:ascii="Arial" w:hAnsi="Arial" w:cs="Arial"/>
        </w:rPr>
        <w:t xml:space="preserve"> No: ……………</w:t>
      </w:r>
      <w:r w:rsidRPr="0046610E">
        <w:rPr>
          <w:rFonts w:ascii="Arial" w:hAnsi="Arial" w:cs="Arial"/>
        </w:rPr>
        <w:br/>
      </w:r>
    </w:p>
    <w:p w14:paraId="3526D322" w14:textId="77777777" w:rsidR="0046610E" w:rsidRPr="0046610E" w:rsidRDefault="0046610E" w:rsidP="00766B22">
      <w:pPr>
        <w:pStyle w:val="ListParagraph"/>
        <w:spacing w:line="360" w:lineRule="auto"/>
        <w:ind w:left="426"/>
        <w:rPr>
          <w:rFonts w:ascii="Arial" w:hAnsi="Arial" w:cs="Arial"/>
        </w:rPr>
      </w:pPr>
    </w:p>
    <w:p w14:paraId="0DD79F79" w14:textId="33167613" w:rsidR="00E038F1" w:rsidRPr="0046610E" w:rsidRDefault="00E038F1" w:rsidP="00766B22">
      <w:pPr>
        <w:pStyle w:val="ListParagraph"/>
        <w:numPr>
          <w:ilvl w:val="0"/>
          <w:numId w:val="15"/>
        </w:numPr>
        <w:spacing w:line="360" w:lineRule="auto"/>
        <w:ind w:left="360"/>
        <w:rPr>
          <w:rFonts w:ascii="Arial" w:hAnsi="Arial" w:cs="Arial"/>
          <w:b/>
        </w:rPr>
      </w:pPr>
      <w:r w:rsidRPr="0046610E">
        <w:rPr>
          <w:rFonts w:ascii="Arial" w:hAnsi="Arial" w:cs="Arial"/>
          <w:b/>
        </w:rPr>
        <w:lastRenderedPageBreak/>
        <w:t>PROGRAMME (</w:t>
      </w:r>
      <w:r w:rsidRPr="0046610E">
        <w:rPr>
          <w:rFonts w:ascii="Arial" w:hAnsi="Arial" w:cs="Arial"/>
          <w:bCs/>
          <w:i/>
          <w:iCs/>
        </w:rPr>
        <w:t>Please tick the program you are selected for</w:t>
      </w:r>
      <w:r w:rsidRPr="0046610E">
        <w:rPr>
          <w:rFonts w:ascii="Arial" w:hAnsi="Arial" w:cs="Arial"/>
          <w:bCs/>
        </w:rPr>
        <w:t>)</w:t>
      </w:r>
    </w:p>
    <w:tbl>
      <w:tblPr>
        <w:tblStyle w:val="TableGrid"/>
        <w:tblW w:w="0" w:type="auto"/>
        <w:tblInd w:w="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90"/>
      </w:tblGrid>
      <w:tr w:rsidR="00696785" w:rsidRPr="0046610E" w14:paraId="369EE1F5" w14:textId="77777777" w:rsidTr="006030E3">
        <w:tc>
          <w:tcPr>
            <w:tcW w:w="6390" w:type="dxa"/>
          </w:tcPr>
          <w:p w14:paraId="2BB0859B" w14:textId="776080A3" w:rsidR="00696785" w:rsidRPr="0046610E" w:rsidRDefault="006030E3" w:rsidP="0069678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595"/>
              </w:tabs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ploma in Early Childhood Care and Development</w:t>
            </w:r>
            <w:r w:rsidR="00696785" w:rsidRPr="0046610E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9949489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96785" w:rsidRPr="0046610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</w:p>
        </w:tc>
        <w:bookmarkStart w:id="0" w:name="_GoBack"/>
        <w:bookmarkEnd w:id="0"/>
      </w:tr>
      <w:tr w:rsidR="00696785" w:rsidRPr="0046610E" w14:paraId="7AB4F270" w14:textId="77777777" w:rsidTr="006030E3">
        <w:tc>
          <w:tcPr>
            <w:tcW w:w="6390" w:type="dxa"/>
          </w:tcPr>
          <w:p w14:paraId="1D8E2BCA" w14:textId="236B8452" w:rsidR="00696785" w:rsidRPr="0046610E" w:rsidRDefault="00696785" w:rsidP="0069678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595"/>
              </w:tabs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16B827B2" w14:textId="77777777" w:rsidR="00D3040C" w:rsidRPr="0046610E" w:rsidRDefault="00D3040C" w:rsidP="000A6B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595"/>
        </w:tabs>
        <w:rPr>
          <w:rFonts w:ascii="Arial" w:hAnsi="Arial" w:cs="Arial"/>
        </w:rPr>
      </w:pPr>
    </w:p>
    <w:p w14:paraId="68B77F84" w14:textId="456E238C" w:rsidR="00696785" w:rsidRPr="0046610E" w:rsidRDefault="00696785" w:rsidP="00766B22">
      <w:pPr>
        <w:pStyle w:val="ListParagraph"/>
        <w:numPr>
          <w:ilvl w:val="0"/>
          <w:numId w:val="15"/>
        </w:numPr>
        <w:spacing w:line="360" w:lineRule="auto"/>
        <w:ind w:left="360"/>
        <w:rPr>
          <w:rFonts w:ascii="Arial" w:hAnsi="Arial" w:cs="Arial"/>
          <w:b/>
          <w:bCs/>
          <w:color w:val="000000"/>
        </w:rPr>
      </w:pPr>
      <w:r w:rsidRPr="0046610E">
        <w:rPr>
          <w:rFonts w:ascii="Arial" w:hAnsi="Arial" w:cs="Arial"/>
          <w:b/>
          <w:bCs/>
          <w:color w:val="000000"/>
        </w:rPr>
        <w:t>SECURITY DEPOSIT</w:t>
      </w:r>
    </w:p>
    <w:p w14:paraId="43C0580A" w14:textId="5F66676D" w:rsidR="00696785" w:rsidRPr="0046610E" w:rsidRDefault="00AC33C4" w:rsidP="00696785">
      <w:pPr>
        <w:pBdr>
          <w:bottom w:val="single" w:sz="4" w:space="1" w:color="auto"/>
        </w:pBdr>
        <w:shd w:val="clear" w:color="auto" w:fill="FFFFFF"/>
        <w:jc w:val="both"/>
        <w:rPr>
          <w:rFonts w:ascii="Arial" w:hAnsi="Arial" w:cs="Arial"/>
          <w:color w:val="000000"/>
        </w:rPr>
      </w:pPr>
      <w:r w:rsidRPr="0046610E">
        <w:rPr>
          <w:rFonts w:ascii="Arial" w:hAnsi="Arial" w:cs="Arial"/>
          <w:color w:val="000000"/>
        </w:rPr>
        <w:t> </w:t>
      </w:r>
      <w:r w:rsidR="00696785" w:rsidRPr="0046610E">
        <w:rPr>
          <w:rFonts w:ascii="Arial" w:hAnsi="Arial" w:cs="Arial"/>
          <w:color w:val="000000"/>
        </w:rPr>
        <w:t xml:space="preserve">You are required to </w:t>
      </w:r>
      <w:r w:rsidR="00766B22" w:rsidRPr="0046610E">
        <w:rPr>
          <w:rFonts w:ascii="Arial" w:hAnsi="Arial" w:cs="Arial"/>
          <w:color w:val="000000"/>
        </w:rPr>
        <w:t xml:space="preserve">make </w:t>
      </w:r>
      <w:r w:rsidR="00696785" w:rsidRPr="0046610E">
        <w:rPr>
          <w:rFonts w:ascii="Arial" w:hAnsi="Arial" w:cs="Arial"/>
          <w:color w:val="000000"/>
        </w:rPr>
        <w:t>a security</w:t>
      </w:r>
      <w:r w:rsidR="00766B22" w:rsidRPr="0046610E">
        <w:rPr>
          <w:rFonts w:ascii="Arial" w:hAnsi="Arial" w:cs="Arial"/>
          <w:color w:val="000000"/>
        </w:rPr>
        <w:t xml:space="preserve"> deposit</w:t>
      </w:r>
      <w:r w:rsidR="00696785" w:rsidRPr="0046610E">
        <w:rPr>
          <w:rFonts w:ascii="Arial" w:hAnsi="Arial" w:cs="Arial"/>
          <w:color w:val="000000"/>
        </w:rPr>
        <w:t xml:space="preserve"> of Nu. 5000.00 (Five Thousand Only) to the college account</w:t>
      </w:r>
      <w:r w:rsidR="00766B22" w:rsidRPr="0046610E">
        <w:rPr>
          <w:rFonts w:ascii="Arial" w:hAnsi="Arial" w:cs="Arial"/>
          <w:color w:val="000000"/>
        </w:rPr>
        <w:t>, which will be refunded to you at the time of your graduation</w:t>
      </w:r>
      <w:r w:rsidR="00696785" w:rsidRPr="0046610E">
        <w:rPr>
          <w:rFonts w:ascii="Arial" w:hAnsi="Arial" w:cs="Arial"/>
          <w:color w:val="000000"/>
        </w:rPr>
        <w:t>.</w:t>
      </w:r>
    </w:p>
    <w:p w14:paraId="4599BC42" w14:textId="77777777" w:rsidR="00766B22" w:rsidRPr="0046610E" w:rsidRDefault="00766B22" w:rsidP="00696785">
      <w:pPr>
        <w:pBdr>
          <w:bottom w:val="single" w:sz="4" w:space="1" w:color="auto"/>
        </w:pBdr>
        <w:shd w:val="clear" w:color="auto" w:fill="FFFFFF"/>
        <w:jc w:val="both"/>
        <w:rPr>
          <w:rFonts w:ascii="Arial" w:hAnsi="Arial" w:cs="Arial"/>
          <w:color w:val="000000"/>
        </w:rPr>
      </w:pPr>
    </w:p>
    <w:p w14:paraId="4DDD6328" w14:textId="75B73960" w:rsidR="00AC33C4" w:rsidRPr="0046610E" w:rsidRDefault="0046610E" w:rsidP="00766B22">
      <w:pPr>
        <w:pBdr>
          <w:bottom w:val="single" w:sz="4" w:space="1" w:color="auto"/>
        </w:pBdr>
        <w:shd w:val="clear" w:color="auto" w:fill="FFFFFF"/>
        <w:spacing w:line="276" w:lineRule="auto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Account No.:</w:t>
      </w:r>
      <w:r>
        <w:rPr>
          <w:rFonts w:ascii="Arial" w:hAnsi="Arial" w:cs="Arial"/>
          <w:b/>
          <w:bCs/>
          <w:color w:val="000000"/>
        </w:rPr>
        <w:tab/>
      </w:r>
      <w:r w:rsidR="00696785" w:rsidRPr="0046610E">
        <w:rPr>
          <w:rFonts w:ascii="Arial" w:hAnsi="Arial" w:cs="Arial"/>
          <w:color w:val="000000"/>
        </w:rPr>
        <w:t xml:space="preserve">102249757 </w:t>
      </w:r>
      <w:r w:rsidR="00696785" w:rsidRPr="0046610E">
        <w:rPr>
          <w:rFonts w:ascii="Arial" w:hAnsi="Arial" w:cs="Arial"/>
          <w:color w:val="000000"/>
        </w:rPr>
        <w:tab/>
        <w:t>(Bank of Bhutan Ltd)</w:t>
      </w:r>
    </w:p>
    <w:p w14:paraId="23F232D2" w14:textId="2F2F2897" w:rsidR="00696785" w:rsidRPr="0046610E" w:rsidRDefault="00696785" w:rsidP="00766B22">
      <w:pPr>
        <w:pBdr>
          <w:bottom w:val="single" w:sz="4" w:space="1" w:color="auto"/>
        </w:pBdr>
        <w:shd w:val="clear" w:color="auto" w:fill="FFFFFF"/>
        <w:spacing w:line="276" w:lineRule="auto"/>
        <w:ind w:firstLine="720"/>
        <w:jc w:val="both"/>
        <w:rPr>
          <w:rFonts w:ascii="Arial" w:hAnsi="Arial" w:cs="Arial"/>
          <w:color w:val="000000"/>
        </w:rPr>
      </w:pPr>
      <w:r w:rsidRPr="0046610E">
        <w:rPr>
          <w:rFonts w:ascii="Arial" w:hAnsi="Arial" w:cs="Arial"/>
          <w:b/>
          <w:bCs/>
          <w:color w:val="000000"/>
        </w:rPr>
        <w:t>Account Holder:</w:t>
      </w:r>
      <w:r w:rsidRPr="0046610E">
        <w:rPr>
          <w:rFonts w:ascii="Arial" w:hAnsi="Arial" w:cs="Arial"/>
          <w:color w:val="000000"/>
        </w:rPr>
        <w:tab/>
        <w:t>Paro College of Education</w:t>
      </w:r>
    </w:p>
    <w:p w14:paraId="61DDF85A" w14:textId="77777777" w:rsidR="00696785" w:rsidRPr="0046610E" w:rsidRDefault="00696785" w:rsidP="00696785">
      <w:pPr>
        <w:pBdr>
          <w:bottom w:val="single" w:sz="4" w:space="1" w:color="auto"/>
        </w:pBdr>
        <w:shd w:val="clear" w:color="auto" w:fill="FFFFFF"/>
        <w:jc w:val="both"/>
        <w:rPr>
          <w:rFonts w:ascii="Arial" w:hAnsi="Arial" w:cs="Arial"/>
          <w:color w:val="000000"/>
        </w:rPr>
      </w:pPr>
    </w:p>
    <w:p w14:paraId="2E072184" w14:textId="43196475" w:rsidR="001E57FA" w:rsidRPr="0046610E" w:rsidRDefault="00696785" w:rsidP="00696785">
      <w:pPr>
        <w:pBdr>
          <w:bottom w:val="single" w:sz="4" w:space="1" w:color="auto"/>
        </w:pBdr>
        <w:shd w:val="clear" w:color="auto" w:fill="FFFFFF"/>
        <w:rPr>
          <w:rFonts w:ascii="Arial" w:hAnsi="Arial" w:cs="Arial"/>
          <w:i/>
          <w:iCs/>
          <w:color w:val="000000"/>
        </w:rPr>
      </w:pPr>
      <w:r w:rsidRPr="0046610E">
        <w:rPr>
          <w:rFonts w:ascii="Arial" w:hAnsi="Arial" w:cs="Arial"/>
          <w:i/>
          <w:iCs/>
          <w:color w:val="000000"/>
        </w:rPr>
        <w:t>Please attach a printed copy of the money receipt</w:t>
      </w:r>
      <w:r w:rsidR="009461B0" w:rsidRPr="0046610E">
        <w:rPr>
          <w:rFonts w:ascii="Arial" w:hAnsi="Arial" w:cs="Arial"/>
          <w:i/>
          <w:iCs/>
          <w:color w:val="000000"/>
        </w:rPr>
        <w:t xml:space="preserve"> along with other documents mentioned under section E below.</w:t>
      </w:r>
    </w:p>
    <w:p w14:paraId="0D15C468" w14:textId="77777777" w:rsidR="00766B22" w:rsidRPr="0046610E" w:rsidRDefault="00740BAD" w:rsidP="00766B22">
      <w:pPr>
        <w:pStyle w:val="ListParagraph"/>
        <w:spacing w:line="360" w:lineRule="auto"/>
        <w:ind w:left="360"/>
        <w:rPr>
          <w:rFonts w:ascii="Arial" w:hAnsi="Arial" w:cs="Arial"/>
          <w:color w:val="000000"/>
        </w:rPr>
      </w:pPr>
      <w:r w:rsidRPr="0046610E">
        <w:rPr>
          <w:rFonts w:ascii="Arial" w:hAnsi="Arial" w:cs="Arial"/>
          <w:color w:val="000000"/>
        </w:rPr>
        <w:t xml:space="preserve"> </w:t>
      </w:r>
    </w:p>
    <w:p w14:paraId="23C1D166" w14:textId="171C758B" w:rsidR="00766B22" w:rsidRPr="0046610E" w:rsidRDefault="00766B22" w:rsidP="00766B22">
      <w:pPr>
        <w:pStyle w:val="ListParagraph"/>
        <w:numPr>
          <w:ilvl w:val="0"/>
          <w:numId w:val="15"/>
        </w:numPr>
        <w:spacing w:line="360" w:lineRule="auto"/>
        <w:ind w:left="360"/>
        <w:rPr>
          <w:rFonts w:ascii="Arial" w:hAnsi="Arial" w:cs="Arial"/>
          <w:i/>
          <w:iCs/>
          <w:color w:val="000000"/>
        </w:rPr>
      </w:pPr>
      <w:r w:rsidRPr="0046610E">
        <w:rPr>
          <w:rFonts w:ascii="Arial" w:hAnsi="Arial" w:cs="Arial"/>
          <w:b/>
          <w:bCs/>
          <w:color w:val="000000"/>
        </w:rPr>
        <w:t xml:space="preserve">DOCUMENTS TO ATTACH </w:t>
      </w:r>
      <w:r w:rsidRPr="0046610E">
        <w:rPr>
          <w:rFonts w:ascii="Arial" w:hAnsi="Arial" w:cs="Arial"/>
          <w:color w:val="000000"/>
        </w:rPr>
        <w:t>(</w:t>
      </w:r>
      <w:r w:rsidRPr="0046610E">
        <w:rPr>
          <w:rFonts w:ascii="Arial" w:hAnsi="Arial" w:cs="Arial"/>
          <w:i/>
          <w:iCs/>
          <w:color w:val="000000"/>
        </w:rPr>
        <w:t>Please attach photocopies for each requirement below)</w:t>
      </w:r>
    </w:p>
    <w:p w14:paraId="5D8B0374" w14:textId="77777777" w:rsidR="00766B22" w:rsidRPr="0046610E" w:rsidRDefault="00766B22" w:rsidP="00766B22">
      <w:pPr>
        <w:pStyle w:val="ListParagraph"/>
        <w:numPr>
          <w:ilvl w:val="0"/>
          <w:numId w:val="16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</w:rPr>
      </w:pPr>
      <w:r w:rsidRPr="0046610E">
        <w:rPr>
          <w:rFonts w:ascii="Arial" w:hAnsi="Arial" w:cs="Arial"/>
          <w:color w:val="000000"/>
        </w:rPr>
        <w:t xml:space="preserve">Citizenship Identity Card </w:t>
      </w:r>
    </w:p>
    <w:p w14:paraId="39106B55" w14:textId="77777777" w:rsidR="00766B22" w:rsidRPr="0046610E" w:rsidRDefault="00766B22" w:rsidP="00766B22">
      <w:pPr>
        <w:pStyle w:val="ListParagraph"/>
        <w:numPr>
          <w:ilvl w:val="0"/>
          <w:numId w:val="16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</w:rPr>
      </w:pPr>
      <w:r w:rsidRPr="0046610E">
        <w:rPr>
          <w:rFonts w:ascii="Arial" w:hAnsi="Arial" w:cs="Arial"/>
          <w:color w:val="000000"/>
        </w:rPr>
        <w:t>Class 10 Mark Sheet and Pass Certificate</w:t>
      </w:r>
    </w:p>
    <w:p w14:paraId="45F26ED3" w14:textId="77777777" w:rsidR="00766B22" w:rsidRPr="0046610E" w:rsidRDefault="00766B22" w:rsidP="00766B22">
      <w:pPr>
        <w:pStyle w:val="ListParagraph"/>
        <w:numPr>
          <w:ilvl w:val="0"/>
          <w:numId w:val="16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</w:rPr>
      </w:pPr>
      <w:r w:rsidRPr="0046610E">
        <w:rPr>
          <w:rFonts w:ascii="Arial" w:hAnsi="Arial" w:cs="Arial"/>
          <w:color w:val="000000"/>
        </w:rPr>
        <w:t>Class 12 Mark Sheet and Pass Certificate</w:t>
      </w:r>
    </w:p>
    <w:p w14:paraId="0092716B" w14:textId="77777777" w:rsidR="00766B22" w:rsidRPr="0046610E" w:rsidRDefault="00766B22" w:rsidP="00766B22">
      <w:pPr>
        <w:pStyle w:val="ListParagraph"/>
        <w:numPr>
          <w:ilvl w:val="0"/>
          <w:numId w:val="16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</w:rPr>
      </w:pPr>
      <w:r w:rsidRPr="0046610E">
        <w:rPr>
          <w:rFonts w:ascii="Arial" w:hAnsi="Arial" w:cs="Arial"/>
          <w:color w:val="000000"/>
        </w:rPr>
        <w:t>School Leaving Certificate</w:t>
      </w:r>
    </w:p>
    <w:p w14:paraId="654F411A" w14:textId="029292B6" w:rsidR="00766B22" w:rsidRPr="0046610E" w:rsidRDefault="00766B22" w:rsidP="00766B22">
      <w:pPr>
        <w:pStyle w:val="ListParagraph"/>
        <w:numPr>
          <w:ilvl w:val="0"/>
          <w:numId w:val="16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</w:rPr>
      </w:pPr>
      <w:r w:rsidRPr="0046610E">
        <w:rPr>
          <w:rFonts w:ascii="Arial" w:hAnsi="Arial" w:cs="Arial"/>
          <w:color w:val="000000"/>
        </w:rPr>
        <w:t>Proof of the Security Deposit</w:t>
      </w:r>
    </w:p>
    <w:p w14:paraId="50218E9D" w14:textId="01CBC654" w:rsidR="001E57FA" w:rsidRPr="0046610E" w:rsidRDefault="001E57FA" w:rsidP="00696785">
      <w:pPr>
        <w:pBdr>
          <w:bottom w:val="single" w:sz="4" w:space="1" w:color="auto"/>
        </w:pBdr>
        <w:shd w:val="clear" w:color="auto" w:fill="FFFFFF"/>
        <w:spacing w:line="420" w:lineRule="atLeast"/>
        <w:rPr>
          <w:rFonts w:ascii="Arial" w:hAnsi="Arial" w:cs="Arial"/>
          <w:color w:val="000000"/>
        </w:rPr>
      </w:pPr>
    </w:p>
    <w:p w14:paraId="7F1049D6" w14:textId="3CD91761" w:rsidR="001E57FA" w:rsidRPr="0046610E" w:rsidRDefault="001E57FA" w:rsidP="00FD7D5A">
      <w:pPr>
        <w:pBdr>
          <w:bottom w:val="single" w:sz="4" w:space="1" w:color="auto"/>
        </w:pBdr>
        <w:shd w:val="clear" w:color="auto" w:fill="FFFFFF"/>
        <w:spacing w:line="420" w:lineRule="atLeast"/>
        <w:jc w:val="both"/>
        <w:rPr>
          <w:rFonts w:ascii="Arial" w:hAnsi="Arial" w:cs="Arial"/>
          <w:i/>
          <w:iCs/>
          <w:color w:val="000000"/>
        </w:rPr>
      </w:pPr>
      <w:r w:rsidRPr="0046610E">
        <w:rPr>
          <w:rFonts w:ascii="Arial" w:hAnsi="Arial" w:cs="Arial"/>
          <w:i/>
          <w:iCs/>
          <w:color w:val="000000"/>
        </w:rPr>
        <w:t>Signature of the student</w:t>
      </w:r>
      <w:r w:rsidR="00696785" w:rsidRPr="0046610E">
        <w:rPr>
          <w:rFonts w:ascii="Arial" w:hAnsi="Arial" w:cs="Arial"/>
          <w:i/>
          <w:iCs/>
          <w:color w:val="000000"/>
        </w:rPr>
        <w:t>:</w:t>
      </w:r>
    </w:p>
    <w:p w14:paraId="0A1DA6DB" w14:textId="200B05B6" w:rsidR="001E57FA" w:rsidRPr="0046610E" w:rsidRDefault="001E57FA" w:rsidP="00FD7D5A">
      <w:pPr>
        <w:pBdr>
          <w:bottom w:val="single" w:sz="4" w:space="1" w:color="auto"/>
        </w:pBdr>
        <w:shd w:val="clear" w:color="auto" w:fill="FFFFFF"/>
        <w:spacing w:line="420" w:lineRule="atLeast"/>
        <w:jc w:val="both"/>
        <w:rPr>
          <w:rFonts w:ascii="Arial" w:hAnsi="Arial" w:cs="Arial"/>
          <w:i/>
          <w:iCs/>
          <w:color w:val="000000"/>
        </w:rPr>
      </w:pPr>
      <w:r w:rsidRPr="0046610E">
        <w:rPr>
          <w:rFonts w:ascii="Arial" w:hAnsi="Arial" w:cs="Arial"/>
          <w:i/>
          <w:iCs/>
          <w:color w:val="000000"/>
        </w:rPr>
        <w:t>Date:</w:t>
      </w:r>
    </w:p>
    <w:p w14:paraId="6F8C287A" w14:textId="77777777" w:rsidR="00766B22" w:rsidRPr="0046610E" w:rsidRDefault="00766B22" w:rsidP="00FD7D5A">
      <w:pPr>
        <w:pBdr>
          <w:bottom w:val="single" w:sz="4" w:space="1" w:color="auto"/>
        </w:pBdr>
        <w:shd w:val="clear" w:color="auto" w:fill="FFFFFF"/>
        <w:spacing w:line="420" w:lineRule="atLeast"/>
        <w:jc w:val="both"/>
        <w:rPr>
          <w:rFonts w:ascii="Arial" w:hAnsi="Arial" w:cs="Arial"/>
          <w:i/>
          <w:iCs/>
          <w:color w:val="000000"/>
        </w:rPr>
      </w:pPr>
    </w:p>
    <w:p w14:paraId="493C8492" w14:textId="50C78E6C" w:rsidR="00FE0368" w:rsidRPr="0046610E" w:rsidRDefault="00766B22" w:rsidP="00766B22">
      <w:pPr>
        <w:tabs>
          <w:tab w:val="left" w:pos="3150"/>
        </w:tabs>
        <w:spacing w:line="276" w:lineRule="auto"/>
        <w:jc w:val="center"/>
        <w:rPr>
          <w:rFonts w:ascii="Arial" w:hAnsi="Arial" w:cs="Arial"/>
        </w:rPr>
      </w:pPr>
      <w:r w:rsidRPr="0046610E">
        <w:rPr>
          <w:rFonts w:ascii="Arial" w:hAnsi="Arial" w:cs="Arial"/>
        </w:rPr>
        <w:t>Thank you!</w:t>
      </w:r>
    </w:p>
    <w:p w14:paraId="682A733B" w14:textId="77777777" w:rsidR="00074FF2" w:rsidRPr="0046610E" w:rsidRDefault="00074FF2" w:rsidP="002E22DF">
      <w:pPr>
        <w:tabs>
          <w:tab w:val="left" w:pos="3150"/>
        </w:tabs>
        <w:spacing w:line="276" w:lineRule="auto"/>
        <w:rPr>
          <w:rFonts w:ascii="Arial" w:hAnsi="Arial" w:cs="Arial"/>
          <w:i/>
          <w:iCs/>
        </w:rPr>
      </w:pPr>
    </w:p>
    <w:p w14:paraId="54BD93AC" w14:textId="1C94AED0" w:rsidR="00FE0368" w:rsidRPr="0046610E" w:rsidRDefault="00FE0368" w:rsidP="002E22DF">
      <w:pPr>
        <w:tabs>
          <w:tab w:val="left" w:pos="3150"/>
        </w:tabs>
        <w:spacing w:line="276" w:lineRule="auto"/>
        <w:rPr>
          <w:rFonts w:ascii="Arial" w:hAnsi="Arial" w:cs="Arial"/>
          <w:i/>
          <w:iCs/>
        </w:rPr>
      </w:pPr>
      <w:r w:rsidRPr="0046610E">
        <w:rPr>
          <w:rFonts w:ascii="Arial" w:hAnsi="Arial" w:cs="Arial"/>
          <w:i/>
          <w:iCs/>
        </w:rPr>
        <w:t>For college use</w:t>
      </w:r>
      <w:r w:rsidR="00FD7D5A" w:rsidRPr="0046610E">
        <w:rPr>
          <w:rFonts w:ascii="Arial" w:hAnsi="Arial" w:cs="Arial"/>
          <w:i/>
          <w:iCs/>
        </w:rPr>
        <w:t xml:space="preserve">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3505"/>
      </w:tblGrid>
      <w:tr w:rsidR="00FE0368" w:rsidRPr="0046610E" w14:paraId="2BA8E4EC" w14:textId="77777777" w:rsidTr="00074FF2">
        <w:tc>
          <w:tcPr>
            <w:tcW w:w="2093" w:type="dxa"/>
          </w:tcPr>
          <w:p w14:paraId="2C3E2BFE" w14:textId="77777777" w:rsidR="00074FF2" w:rsidRPr="0046610E" w:rsidRDefault="00074FF2" w:rsidP="002E22DF">
            <w:pPr>
              <w:tabs>
                <w:tab w:val="left" w:pos="3150"/>
              </w:tabs>
              <w:spacing w:line="276" w:lineRule="auto"/>
              <w:rPr>
                <w:rFonts w:ascii="Arial" w:hAnsi="Arial" w:cs="Arial"/>
                <w:b/>
                <w:bCs/>
              </w:rPr>
            </w:pPr>
          </w:p>
          <w:p w14:paraId="3E6B0F7E" w14:textId="77777777" w:rsidR="00FE0368" w:rsidRPr="0046610E" w:rsidRDefault="00FE0368" w:rsidP="002E22DF">
            <w:pPr>
              <w:tabs>
                <w:tab w:val="left" w:pos="3150"/>
              </w:tabs>
              <w:spacing w:line="276" w:lineRule="auto"/>
              <w:rPr>
                <w:rFonts w:ascii="Arial" w:hAnsi="Arial" w:cs="Arial"/>
                <w:b/>
                <w:bCs/>
              </w:rPr>
            </w:pPr>
            <w:r w:rsidRPr="0046610E">
              <w:rPr>
                <w:rFonts w:ascii="Arial" w:hAnsi="Arial" w:cs="Arial"/>
                <w:b/>
                <w:bCs/>
              </w:rPr>
              <w:t>Registration No.</w:t>
            </w:r>
          </w:p>
          <w:p w14:paraId="4179EBB6" w14:textId="65DF6EEB" w:rsidR="00074FF2" w:rsidRPr="0046610E" w:rsidRDefault="00074FF2" w:rsidP="002E22DF">
            <w:pPr>
              <w:tabs>
                <w:tab w:val="left" w:pos="3150"/>
              </w:tabs>
              <w:spacing w:line="276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05" w:type="dxa"/>
          </w:tcPr>
          <w:p w14:paraId="7D547211" w14:textId="77777777" w:rsidR="00FE0368" w:rsidRPr="0046610E" w:rsidRDefault="00FE0368" w:rsidP="002E22DF">
            <w:pPr>
              <w:tabs>
                <w:tab w:val="left" w:pos="3150"/>
              </w:tabs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6CE973BD" w14:textId="77777777" w:rsidR="000A3863" w:rsidRPr="0046610E" w:rsidRDefault="000A3863" w:rsidP="00E038F1">
      <w:pPr>
        <w:pBdr>
          <w:bottom w:val="single" w:sz="4" w:space="1" w:color="auto"/>
        </w:pBdr>
        <w:tabs>
          <w:tab w:val="left" w:pos="3150"/>
        </w:tabs>
        <w:spacing w:line="276" w:lineRule="auto"/>
        <w:rPr>
          <w:rFonts w:ascii="Arial" w:hAnsi="Arial" w:cs="Arial"/>
        </w:rPr>
      </w:pPr>
    </w:p>
    <w:sectPr w:rsidR="000A3863" w:rsidRPr="0046610E" w:rsidSect="002E22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70" w:right="450" w:bottom="1440" w:left="1080" w:header="720" w:footer="3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9352D4" w14:textId="77777777" w:rsidR="00A16DE0" w:rsidRDefault="00A16DE0" w:rsidP="004F1F84">
      <w:r>
        <w:separator/>
      </w:r>
    </w:p>
  </w:endnote>
  <w:endnote w:type="continuationSeparator" w:id="0">
    <w:p w14:paraId="1CECF82A" w14:textId="77777777" w:rsidR="00A16DE0" w:rsidRDefault="00A16DE0" w:rsidP="004F1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suig_04">
    <w:panose1 w:val="02000000000000000000"/>
    <w:charset w:val="00"/>
    <w:family w:val="auto"/>
    <w:pitch w:val="variable"/>
    <w:sig w:usb0="00000003" w:usb1="00000000" w:usb2="0000004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11DA5C" w14:textId="77777777" w:rsidR="00696785" w:rsidRDefault="006967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856EA5" w14:textId="77777777" w:rsidR="0079255F" w:rsidRPr="000A45E9" w:rsidRDefault="0079255F" w:rsidP="0079255F">
    <w:pPr>
      <w:pStyle w:val="Footer"/>
      <w:pBdr>
        <w:top w:val="single" w:sz="4" w:space="1" w:color="auto"/>
      </w:pBdr>
      <w:jc w:val="center"/>
      <w:rPr>
        <w:rFonts w:ascii="Arial Narrow" w:hAnsi="Arial Narrow" w:cs="Arial"/>
        <w:sz w:val="6"/>
        <w:szCs w:val="6"/>
      </w:rPr>
    </w:pPr>
  </w:p>
  <w:p w14:paraId="37F272EE" w14:textId="77777777" w:rsidR="0079255F" w:rsidRPr="00E507B1" w:rsidRDefault="0079255F" w:rsidP="0079255F">
    <w:pPr>
      <w:pStyle w:val="Footer"/>
      <w:pBdr>
        <w:top w:val="single" w:sz="4" w:space="1" w:color="auto"/>
      </w:pBdr>
      <w:jc w:val="center"/>
      <w:rPr>
        <w:rFonts w:asciiTheme="majorHAnsi" w:hAnsiTheme="majorHAnsi"/>
      </w:rPr>
    </w:pPr>
    <w:r w:rsidRPr="00E507B1">
      <w:rPr>
        <w:rFonts w:asciiTheme="majorHAnsi" w:hAnsiTheme="majorHAnsi"/>
      </w:rPr>
      <w:t>PABX: +975 08 271487, FACSIMILE: +975 08 271917, WEBSITE: www.pce.edu.b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D435CD" w14:textId="77777777" w:rsidR="00696785" w:rsidRDefault="006967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6C484C" w14:textId="77777777" w:rsidR="00A16DE0" w:rsidRDefault="00A16DE0" w:rsidP="004F1F84">
      <w:r>
        <w:separator/>
      </w:r>
    </w:p>
  </w:footnote>
  <w:footnote w:type="continuationSeparator" w:id="0">
    <w:p w14:paraId="05D3E4BC" w14:textId="77777777" w:rsidR="00A16DE0" w:rsidRDefault="00A16DE0" w:rsidP="004F1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B87BB9" w14:textId="77777777" w:rsidR="00696785" w:rsidRDefault="006967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02779" w14:textId="50E26ACA" w:rsidR="002E22DF" w:rsidRDefault="002E22DF" w:rsidP="00FE0368">
    <w:pPr>
      <w:pStyle w:val="Header"/>
      <w:tabs>
        <w:tab w:val="clear" w:pos="9360"/>
        <w:tab w:val="right" w:pos="9810"/>
      </w:tabs>
      <w:jc w:val="right"/>
      <w:rPr>
        <w:rFonts w:ascii="Tsuig_04" w:eastAsia="Arial Unicode MS" w:hAnsi="Tsuig_04" w:cs="Tsuig_04"/>
        <w:b/>
        <w:bCs/>
        <w:sz w:val="56"/>
        <w:szCs w:val="56"/>
        <w:cs/>
        <w:lang w:bidi="dz-BT"/>
      </w:rPr>
    </w:pPr>
  </w:p>
  <w:p w14:paraId="144D654D" w14:textId="76EF5209" w:rsidR="00FE0368" w:rsidRPr="002E22DF" w:rsidRDefault="00FE0368" w:rsidP="00FE0368">
    <w:pPr>
      <w:pStyle w:val="Header"/>
      <w:tabs>
        <w:tab w:val="clear" w:pos="9360"/>
        <w:tab w:val="right" w:pos="9810"/>
      </w:tabs>
      <w:jc w:val="center"/>
      <w:rPr>
        <w:rFonts w:ascii="Tsuig_04" w:eastAsia="Arial Unicode MS" w:hAnsi="Tsuig_04" w:cs="Tsuig_04"/>
        <w:sz w:val="56"/>
        <w:szCs w:val="56"/>
        <w:lang w:bidi="bo-CN"/>
      </w:rPr>
    </w:pPr>
    <w:r>
      <w:rPr>
        <w:rFonts w:ascii="Tsuig_04" w:eastAsia="Arial Unicode MS" w:hAnsi="Tsuig_04" w:cs="Tsuig_04"/>
        <w:noProof/>
        <w:sz w:val="56"/>
        <w:szCs w:val="56"/>
        <w:lang w:bidi="dz-BT"/>
      </w:rPr>
      <w:drawing>
        <wp:inline distT="0" distB="0" distL="0" distR="0" wp14:anchorId="124B6330" wp14:editId="280283B7">
          <wp:extent cx="6140496" cy="1193125"/>
          <wp:effectExtent l="0" t="0" r="0" b="1270"/>
          <wp:docPr id="131011785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117857" name="Picture 131011785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719" cy="12172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1198137" w14:textId="77777777" w:rsidR="0079255F" w:rsidRPr="00D511CF" w:rsidRDefault="0079255F" w:rsidP="000B03A4">
    <w:pPr>
      <w:pStyle w:val="Header"/>
      <w:pBdr>
        <w:bottom w:val="single" w:sz="4" w:space="0" w:color="auto"/>
      </w:pBdr>
      <w:tabs>
        <w:tab w:val="clear" w:pos="4680"/>
        <w:tab w:val="clear" w:pos="9360"/>
      </w:tabs>
      <w:jc w:val="center"/>
      <w:rPr>
        <w:rFonts w:ascii="Arial Black" w:hAnsi="Arial Black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79422F" w14:textId="77777777" w:rsidR="00696785" w:rsidRDefault="006967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B1CD5"/>
    <w:multiLevelType w:val="hybridMultilevel"/>
    <w:tmpl w:val="B4A84600"/>
    <w:lvl w:ilvl="0" w:tplc="0809000F">
      <w:start w:val="1"/>
      <w:numFmt w:val="decimal"/>
      <w:lvlText w:val="%1."/>
      <w:lvlJc w:val="left"/>
      <w:pPr>
        <w:ind w:left="1014" w:hanging="360"/>
      </w:pPr>
    </w:lvl>
    <w:lvl w:ilvl="1" w:tplc="08090019" w:tentative="1">
      <w:start w:val="1"/>
      <w:numFmt w:val="lowerLetter"/>
      <w:lvlText w:val="%2."/>
      <w:lvlJc w:val="left"/>
      <w:pPr>
        <w:ind w:left="1734" w:hanging="360"/>
      </w:pPr>
    </w:lvl>
    <w:lvl w:ilvl="2" w:tplc="0809001B" w:tentative="1">
      <w:start w:val="1"/>
      <w:numFmt w:val="lowerRoman"/>
      <w:lvlText w:val="%3."/>
      <w:lvlJc w:val="right"/>
      <w:pPr>
        <w:ind w:left="2454" w:hanging="180"/>
      </w:pPr>
    </w:lvl>
    <w:lvl w:ilvl="3" w:tplc="0809000F" w:tentative="1">
      <w:start w:val="1"/>
      <w:numFmt w:val="decimal"/>
      <w:lvlText w:val="%4."/>
      <w:lvlJc w:val="left"/>
      <w:pPr>
        <w:ind w:left="3174" w:hanging="360"/>
      </w:pPr>
    </w:lvl>
    <w:lvl w:ilvl="4" w:tplc="08090019" w:tentative="1">
      <w:start w:val="1"/>
      <w:numFmt w:val="lowerLetter"/>
      <w:lvlText w:val="%5."/>
      <w:lvlJc w:val="left"/>
      <w:pPr>
        <w:ind w:left="3894" w:hanging="360"/>
      </w:pPr>
    </w:lvl>
    <w:lvl w:ilvl="5" w:tplc="0809001B" w:tentative="1">
      <w:start w:val="1"/>
      <w:numFmt w:val="lowerRoman"/>
      <w:lvlText w:val="%6."/>
      <w:lvlJc w:val="right"/>
      <w:pPr>
        <w:ind w:left="4614" w:hanging="180"/>
      </w:pPr>
    </w:lvl>
    <w:lvl w:ilvl="6" w:tplc="0809000F" w:tentative="1">
      <w:start w:val="1"/>
      <w:numFmt w:val="decimal"/>
      <w:lvlText w:val="%7."/>
      <w:lvlJc w:val="left"/>
      <w:pPr>
        <w:ind w:left="5334" w:hanging="360"/>
      </w:pPr>
    </w:lvl>
    <w:lvl w:ilvl="7" w:tplc="08090019" w:tentative="1">
      <w:start w:val="1"/>
      <w:numFmt w:val="lowerLetter"/>
      <w:lvlText w:val="%8."/>
      <w:lvlJc w:val="left"/>
      <w:pPr>
        <w:ind w:left="6054" w:hanging="360"/>
      </w:pPr>
    </w:lvl>
    <w:lvl w:ilvl="8" w:tplc="08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" w15:restartNumberingAfterBreak="0">
    <w:nsid w:val="01FA0146"/>
    <w:multiLevelType w:val="hybridMultilevel"/>
    <w:tmpl w:val="2E9A2C60"/>
    <w:lvl w:ilvl="0" w:tplc="D80844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4749F7"/>
    <w:multiLevelType w:val="hybridMultilevel"/>
    <w:tmpl w:val="591E4212"/>
    <w:lvl w:ilvl="0" w:tplc="3A7C239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15BBE"/>
    <w:multiLevelType w:val="hybridMultilevel"/>
    <w:tmpl w:val="0884F446"/>
    <w:lvl w:ilvl="0" w:tplc="63F2D0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F06618"/>
    <w:multiLevelType w:val="hybridMultilevel"/>
    <w:tmpl w:val="AE1E3A9A"/>
    <w:lvl w:ilvl="0" w:tplc="6CE4E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0F42F5"/>
    <w:multiLevelType w:val="hybridMultilevel"/>
    <w:tmpl w:val="325C8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884E6F"/>
    <w:multiLevelType w:val="hybridMultilevel"/>
    <w:tmpl w:val="7102E524"/>
    <w:lvl w:ilvl="0" w:tplc="E2EE6D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ECB2023"/>
    <w:multiLevelType w:val="hybridMultilevel"/>
    <w:tmpl w:val="195AF6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CD4A73"/>
    <w:multiLevelType w:val="multilevel"/>
    <w:tmpl w:val="E93EB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BA4D91"/>
    <w:multiLevelType w:val="hybridMultilevel"/>
    <w:tmpl w:val="DD5A50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BF1A43"/>
    <w:multiLevelType w:val="hybridMultilevel"/>
    <w:tmpl w:val="1CF0A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92285A"/>
    <w:multiLevelType w:val="hybridMultilevel"/>
    <w:tmpl w:val="75F4B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7B5D74"/>
    <w:multiLevelType w:val="hybridMultilevel"/>
    <w:tmpl w:val="070CCB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365BFE"/>
    <w:multiLevelType w:val="multilevel"/>
    <w:tmpl w:val="B2D2A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AF23A7"/>
    <w:multiLevelType w:val="hybridMultilevel"/>
    <w:tmpl w:val="EA0455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C686DDB"/>
    <w:multiLevelType w:val="hybridMultilevel"/>
    <w:tmpl w:val="5EAC488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10"/>
  </w:num>
  <w:num w:numId="5">
    <w:abstractNumId w:val="6"/>
  </w:num>
  <w:num w:numId="6">
    <w:abstractNumId w:val="5"/>
  </w:num>
  <w:num w:numId="7">
    <w:abstractNumId w:val="14"/>
  </w:num>
  <w:num w:numId="8">
    <w:abstractNumId w:val="15"/>
  </w:num>
  <w:num w:numId="9">
    <w:abstractNumId w:val="9"/>
  </w:num>
  <w:num w:numId="10">
    <w:abstractNumId w:val="11"/>
  </w:num>
  <w:num w:numId="11">
    <w:abstractNumId w:val="7"/>
  </w:num>
  <w:num w:numId="12">
    <w:abstractNumId w:val="13"/>
  </w:num>
  <w:num w:numId="13">
    <w:abstractNumId w:val="8"/>
  </w:num>
  <w:num w:numId="14">
    <w:abstractNumId w:val="0"/>
  </w:num>
  <w:num w:numId="15">
    <w:abstractNumId w:val="2"/>
  </w:num>
  <w:num w:numId="16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TIyMzKytLCwNDZT0lEKTi0uzszPAykwqQUAeqP17ywAAAA="/>
  </w:docVars>
  <w:rsids>
    <w:rsidRoot w:val="004F1F84"/>
    <w:rsid w:val="000012E5"/>
    <w:rsid w:val="000019BC"/>
    <w:rsid w:val="0000233B"/>
    <w:rsid w:val="00002DBE"/>
    <w:rsid w:val="0000306C"/>
    <w:rsid w:val="000030AC"/>
    <w:rsid w:val="000038D3"/>
    <w:rsid w:val="000050E3"/>
    <w:rsid w:val="00005FD7"/>
    <w:rsid w:val="000060DF"/>
    <w:rsid w:val="00006330"/>
    <w:rsid w:val="00006660"/>
    <w:rsid w:val="000072B8"/>
    <w:rsid w:val="00007402"/>
    <w:rsid w:val="000079EE"/>
    <w:rsid w:val="0001038C"/>
    <w:rsid w:val="000108A4"/>
    <w:rsid w:val="00010E37"/>
    <w:rsid w:val="000112AC"/>
    <w:rsid w:val="000116EB"/>
    <w:rsid w:val="00011DD9"/>
    <w:rsid w:val="000123D0"/>
    <w:rsid w:val="00013CFD"/>
    <w:rsid w:val="00014325"/>
    <w:rsid w:val="000145E2"/>
    <w:rsid w:val="0001627D"/>
    <w:rsid w:val="00016B19"/>
    <w:rsid w:val="00017A03"/>
    <w:rsid w:val="000215C8"/>
    <w:rsid w:val="00021B0E"/>
    <w:rsid w:val="000221DE"/>
    <w:rsid w:val="00024677"/>
    <w:rsid w:val="00024DCF"/>
    <w:rsid w:val="000276CA"/>
    <w:rsid w:val="000277BB"/>
    <w:rsid w:val="00030F4E"/>
    <w:rsid w:val="0003197D"/>
    <w:rsid w:val="0003239C"/>
    <w:rsid w:val="0003373B"/>
    <w:rsid w:val="00036785"/>
    <w:rsid w:val="00040549"/>
    <w:rsid w:val="00040CF3"/>
    <w:rsid w:val="00041310"/>
    <w:rsid w:val="00041EAF"/>
    <w:rsid w:val="0004244F"/>
    <w:rsid w:val="00042998"/>
    <w:rsid w:val="00042A2D"/>
    <w:rsid w:val="00043341"/>
    <w:rsid w:val="00043675"/>
    <w:rsid w:val="00044585"/>
    <w:rsid w:val="000455C2"/>
    <w:rsid w:val="00045F23"/>
    <w:rsid w:val="00046B43"/>
    <w:rsid w:val="000502D2"/>
    <w:rsid w:val="00050E1E"/>
    <w:rsid w:val="00051A83"/>
    <w:rsid w:val="000533A0"/>
    <w:rsid w:val="0005494B"/>
    <w:rsid w:val="00054BE2"/>
    <w:rsid w:val="000554B4"/>
    <w:rsid w:val="00057C37"/>
    <w:rsid w:val="00060435"/>
    <w:rsid w:val="000611B6"/>
    <w:rsid w:val="00062A23"/>
    <w:rsid w:val="0006307C"/>
    <w:rsid w:val="000638BE"/>
    <w:rsid w:val="00063E08"/>
    <w:rsid w:val="00065802"/>
    <w:rsid w:val="000666F3"/>
    <w:rsid w:val="000679D8"/>
    <w:rsid w:val="00070119"/>
    <w:rsid w:val="00073C78"/>
    <w:rsid w:val="00074BAF"/>
    <w:rsid w:val="00074FF2"/>
    <w:rsid w:val="00075F84"/>
    <w:rsid w:val="00076437"/>
    <w:rsid w:val="00081101"/>
    <w:rsid w:val="000827A2"/>
    <w:rsid w:val="00083326"/>
    <w:rsid w:val="00083382"/>
    <w:rsid w:val="00084276"/>
    <w:rsid w:val="0008442D"/>
    <w:rsid w:val="0008510B"/>
    <w:rsid w:val="000852A8"/>
    <w:rsid w:val="00086357"/>
    <w:rsid w:val="00086515"/>
    <w:rsid w:val="000867C3"/>
    <w:rsid w:val="00086CDB"/>
    <w:rsid w:val="00086E59"/>
    <w:rsid w:val="00090F14"/>
    <w:rsid w:val="00091465"/>
    <w:rsid w:val="0009174D"/>
    <w:rsid w:val="00091773"/>
    <w:rsid w:val="00091C2B"/>
    <w:rsid w:val="00091EF2"/>
    <w:rsid w:val="0009255E"/>
    <w:rsid w:val="00095668"/>
    <w:rsid w:val="000A0C26"/>
    <w:rsid w:val="000A0C95"/>
    <w:rsid w:val="000A0DFC"/>
    <w:rsid w:val="000A264F"/>
    <w:rsid w:val="000A2E8E"/>
    <w:rsid w:val="000A3863"/>
    <w:rsid w:val="000A45F0"/>
    <w:rsid w:val="000A5537"/>
    <w:rsid w:val="000A5D05"/>
    <w:rsid w:val="000A6392"/>
    <w:rsid w:val="000A6BB7"/>
    <w:rsid w:val="000A756F"/>
    <w:rsid w:val="000A7E4D"/>
    <w:rsid w:val="000B03A4"/>
    <w:rsid w:val="000B2071"/>
    <w:rsid w:val="000B26B8"/>
    <w:rsid w:val="000B2B02"/>
    <w:rsid w:val="000B3631"/>
    <w:rsid w:val="000B4712"/>
    <w:rsid w:val="000B475C"/>
    <w:rsid w:val="000B56E5"/>
    <w:rsid w:val="000C0129"/>
    <w:rsid w:val="000C028C"/>
    <w:rsid w:val="000C045A"/>
    <w:rsid w:val="000C10C0"/>
    <w:rsid w:val="000C2E2B"/>
    <w:rsid w:val="000C3463"/>
    <w:rsid w:val="000C3B00"/>
    <w:rsid w:val="000C497E"/>
    <w:rsid w:val="000C67F2"/>
    <w:rsid w:val="000C73E8"/>
    <w:rsid w:val="000D0B25"/>
    <w:rsid w:val="000D122D"/>
    <w:rsid w:val="000D3568"/>
    <w:rsid w:val="000D3DA1"/>
    <w:rsid w:val="000D411C"/>
    <w:rsid w:val="000D469B"/>
    <w:rsid w:val="000D46F2"/>
    <w:rsid w:val="000D4E73"/>
    <w:rsid w:val="000D6067"/>
    <w:rsid w:val="000E06B2"/>
    <w:rsid w:val="000E0F97"/>
    <w:rsid w:val="000E14E5"/>
    <w:rsid w:val="000E2D54"/>
    <w:rsid w:val="000E4071"/>
    <w:rsid w:val="000E4945"/>
    <w:rsid w:val="000E515A"/>
    <w:rsid w:val="000E6A35"/>
    <w:rsid w:val="000E7C81"/>
    <w:rsid w:val="000F03E8"/>
    <w:rsid w:val="000F08A7"/>
    <w:rsid w:val="000F1231"/>
    <w:rsid w:val="000F1403"/>
    <w:rsid w:val="000F299B"/>
    <w:rsid w:val="000F2D05"/>
    <w:rsid w:val="000F318D"/>
    <w:rsid w:val="000F364E"/>
    <w:rsid w:val="000F4111"/>
    <w:rsid w:val="000F42CA"/>
    <w:rsid w:val="000F529A"/>
    <w:rsid w:val="000F5975"/>
    <w:rsid w:val="000F5B88"/>
    <w:rsid w:val="000F6606"/>
    <w:rsid w:val="000F6FB5"/>
    <w:rsid w:val="00101FD5"/>
    <w:rsid w:val="00102133"/>
    <w:rsid w:val="00102B47"/>
    <w:rsid w:val="00104252"/>
    <w:rsid w:val="00105AE7"/>
    <w:rsid w:val="001060F6"/>
    <w:rsid w:val="00106E07"/>
    <w:rsid w:val="00107CE5"/>
    <w:rsid w:val="00107E4E"/>
    <w:rsid w:val="00111522"/>
    <w:rsid w:val="00111608"/>
    <w:rsid w:val="00112545"/>
    <w:rsid w:val="00112A4C"/>
    <w:rsid w:val="00113E58"/>
    <w:rsid w:val="00113F93"/>
    <w:rsid w:val="001152AC"/>
    <w:rsid w:val="00115D40"/>
    <w:rsid w:val="001167F0"/>
    <w:rsid w:val="001204A6"/>
    <w:rsid w:val="00120650"/>
    <w:rsid w:val="0012093B"/>
    <w:rsid w:val="00122D63"/>
    <w:rsid w:val="0012375D"/>
    <w:rsid w:val="0012417F"/>
    <w:rsid w:val="00124DE8"/>
    <w:rsid w:val="0012520B"/>
    <w:rsid w:val="001256E6"/>
    <w:rsid w:val="00125ADC"/>
    <w:rsid w:val="00132F5B"/>
    <w:rsid w:val="00133522"/>
    <w:rsid w:val="00133EF3"/>
    <w:rsid w:val="00134AB1"/>
    <w:rsid w:val="00134BC6"/>
    <w:rsid w:val="0013700B"/>
    <w:rsid w:val="00140ED5"/>
    <w:rsid w:val="00141B98"/>
    <w:rsid w:val="001420CA"/>
    <w:rsid w:val="00142707"/>
    <w:rsid w:val="00143DB5"/>
    <w:rsid w:val="00144FA5"/>
    <w:rsid w:val="001455DA"/>
    <w:rsid w:val="00145C2C"/>
    <w:rsid w:val="00145EA3"/>
    <w:rsid w:val="00145EF2"/>
    <w:rsid w:val="00147FE6"/>
    <w:rsid w:val="001501FA"/>
    <w:rsid w:val="001504D6"/>
    <w:rsid w:val="00151515"/>
    <w:rsid w:val="001517F8"/>
    <w:rsid w:val="00154A29"/>
    <w:rsid w:val="001553C4"/>
    <w:rsid w:val="001553D7"/>
    <w:rsid w:val="001601A3"/>
    <w:rsid w:val="00160735"/>
    <w:rsid w:val="00160872"/>
    <w:rsid w:val="00160E0A"/>
    <w:rsid w:val="00161880"/>
    <w:rsid w:val="00163388"/>
    <w:rsid w:val="00163B75"/>
    <w:rsid w:val="00165C98"/>
    <w:rsid w:val="00166B72"/>
    <w:rsid w:val="00167C55"/>
    <w:rsid w:val="0017088C"/>
    <w:rsid w:val="00171742"/>
    <w:rsid w:val="00171773"/>
    <w:rsid w:val="00172841"/>
    <w:rsid w:val="0017284C"/>
    <w:rsid w:val="00172883"/>
    <w:rsid w:val="0017292F"/>
    <w:rsid w:val="00172FB2"/>
    <w:rsid w:val="001749C7"/>
    <w:rsid w:val="00175A62"/>
    <w:rsid w:val="00176045"/>
    <w:rsid w:val="001767BC"/>
    <w:rsid w:val="00177A90"/>
    <w:rsid w:val="00177D37"/>
    <w:rsid w:val="00177EF4"/>
    <w:rsid w:val="00182807"/>
    <w:rsid w:val="00182DE4"/>
    <w:rsid w:val="00185E42"/>
    <w:rsid w:val="00186630"/>
    <w:rsid w:val="001875E0"/>
    <w:rsid w:val="0019244A"/>
    <w:rsid w:val="0019734A"/>
    <w:rsid w:val="001976EE"/>
    <w:rsid w:val="001976EF"/>
    <w:rsid w:val="001A0440"/>
    <w:rsid w:val="001A0B48"/>
    <w:rsid w:val="001A0E90"/>
    <w:rsid w:val="001A1E00"/>
    <w:rsid w:val="001A23D2"/>
    <w:rsid w:val="001A369A"/>
    <w:rsid w:val="001A5C54"/>
    <w:rsid w:val="001A5C7D"/>
    <w:rsid w:val="001A5D5A"/>
    <w:rsid w:val="001A67D1"/>
    <w:rsid w:val="001A68CF"/>
    <w:rsid w:val="001B1714"/>
    <w:rsid w:val="001B180F"/>
    <w:rsid w:val="001B2416"/>
    <w:rsid w:val="001B39F3"/>
    <w:rsid w:val="001B713A"/>
    <w:rsid w:val="001B75A3"/>
    <w:rsid w:val="001C05B1"/>
    <w:rsid w:val="001C0FC5"/>
    <w:rsid w:val="001C483D"/>
    <w:rsid w:val="001C4934"/>
    <w:rsid w:val="001C60F5"/>
    <w:rsid w:val="001D0052"/>
    <w:rsid w:val="001D0D6E"/>
    <w:rsid w:val="001D2A9E"/>
    <w:rsid w:val="001D431D"/>
    <w:rsid w:val="001D46E5"/>
    <w:rsid w:val="001D4B14"/>
    <w:rsid w:val="001D527C"/>
    <w:rsid w:val="001D5EF3"/>
    <w:rsid w:val="001D75D0"/>
    <w:rsid w:val="001E00DD"/>
    <w:rsid w:val="001E3262"/>
    <w:rsid w:val="001E35C9"/>
    <w:rsid w:val="001E4EEA"/>
    <w:rsid w:val="001E57FA"/>
    <w:rsid w:val="001E64D8"/>
    <w:rsid w:val="001E6637"/>
    <w:rsid w:val="001E6AB3"/>
    <w:rsid w:val="001E7A61"/>
    <w:rsid w:val="001F00E1"/>
    <w:rsid w:val="001F054A"/>
    <w:rsid w:val="001F08F9"/>
    <w:rsid w:val="001F1FF7"/>
    <w:rsid w:val="001F4488"/>
    <w:rsid w:val="001F4A57"/>
    <w:rsid w:val="001F623B"/>
    <w:rsid w:val="00201048"/>
    <w:rsid w:val="00202109"/>
    <w:rsid w:val="0020210F"/>
    <w:rsid w:val="00202521"/>
    <w:rsid w:val="0020332A"/>
    <w:rsid w:val="0020368C"/>
    <w:rsid w:val="002044B1"/>
    <w:rsid w:val="00204823"/>
    <w:rsid w:val="00206A3C"/>
    <w:rsid w:val="00206EE3"/>
    <w:rsid w:val="00206EF6"/>
    <w:rsid w:val="00207461"/>
    <w:rsid w:val="0020772F"/>
    <w:rsid w:val="00210544"/>
    <w:rsid w:val="0021278A"/>
    <w:rsid w:val="00212CE9"/>
    <w:rsid w:val="002130D8"/>
    <w:rsid w:val="0021341D"/>
    <w:rsid w:val="00213CF7"/>
    <w:rsid w:val="00213E8F"/>
    <w:rsid w:val="00214304"/>
    <w:rsid w:val="002145FF"/>
    <w:rsid w:val="00214B53"/>
    <w:rsid w:val="00215863"/>
    <w:rsid w:val="00216F8B"/>
    <w:rsid w:val="00217976"/>
    <w:rsid w:val="00220A81"/>
    <w:rsid w:val="00220B3A"/>
    <w:rsid w:val="002210A7"/>
    <w:rsid w:val="0022112D"/>
    <w:rsid w:val="00221B5A"/>
    <w:rsid w:val="00223588"/>
    <w:rsid w:val="00224396"/>
    <w:rsid w:val="002266E5"/>
    <w:rsid w:val="00226A5C"/>
    <w:rsid w:val="00226E0D"/>
    <w:rsid w:val="00227567"/>
    <w:rsid w:val="00227996"/>
    <w:rsid w:val="00230D25"/>
    <w:rsid w:val="00231230"/>
    <w:rsid w:val="002318CB"/>
    <w:rsid w:val="002328D1"/>
    <w:rsid w:val="00235010"/>
    <w:rsid w:val="0023532C"/>
    <w:rsid w:val="00235830"/>
    <w:rsid w:val="00235D8A"/>
    <w:rsid w:val="0023688D"/>
    <w:rsid w:val="00236B50"/>
    <w:rsid w:val="00240E47"/>
    <w:rsid w:val="00242AC2"/>
    <w:rsid w:val="00244D0E"/>
    <w:rsid w:val="0024672E"/>
    <w:rsid w:val="00247276"/>
    <w:rsid w:val="00247903"/>
    <w:rsid w:val="002479B4"/>
    <w:rsid w:val="00250DA8"/>
    <w:rsid w:val="00255C35"/>
    <w:rsid w:val="00256BFD"/>
    <w:rsid w:val="00257457"/>
    <w:rsid w:val="002600BB"/>
    <w:rsid w:val="00260223"/>
    <w:rsid w:val="002612E4"/>
    <w:rsid w:val="002619EB"/>
    <w:rsid w:val="002662F5"/>
    <w:rsid w:val="00267A8C"/>
    <w:rsid w:val="00270CF1"/>
    <w:rsid w:val="00271027"/>
    <w:rsid w:val="00271309"/>
    <w:rsid w:val="00271C37"/>
    <w:rsid w:val="002721DB"/>
    <w:rsid w:val="00272A1E"/>
    <w:rsid w:val="00273DB4"/>
    <w:rsid w:val="00274AD0"/>
    <w:rsid w:val="00276093"/>
    <w:rsid w:val="0027629A"/>
    <w:rsid w:val="00276AB3"/>
    <w:rsid w:val="00277417"/>
    <w:rsid w:val="00277C80"/>
    <w:rsid w:val="00282383"/>
    <w:rsid w:val="00282922"/>
    <w:rsid w:val="002830C8"/>
    <w:rsid w:val="002831E2"/>
    <w:rsid w:val="00283EE5"/>
    <w:rsid w:val="0028445C"/>
    <w:rsid w:val="002862B7"/>
    <w:rsid w:val="002875BB"/>
    <w:rsid w:val="002901A7"/>
    <w:rsid w:val="00291576"/>
    <w:rsid w:val="002915CF"/>
    <w:rsid w:val="00294075"/>
    <w:rsid w:val="00294859"/>
    <w:rsid w:val="002950BE"/>
    <w:rsid w:val="0029758D"/>
    <w:rsid w:val="00297770"/>
    <w:rsid w:val="002A3087"/>
    <w:rsid w:val="002A4B81"/>
    <w:rsid w:val="002A643B"/>
    <w:rsid w:val="002A7ECD"/>
    <w:rsid w:val="002B1D1E"/>
    <w:rsid w:val="002B3265"/>
    <w:rsid w:val="002B355E"/>
    <w:rsid w:val="002B4884"/>
    <w:rsid w:val="002B5F5B"/>
    <w:rsid w:val="002B6271"/>
    <w:rsid w:val="002B6807"/>
    <w:rsid w:val="002B6BB3"/>
    <w:rsid w:val="002B7091"/>
    <w:rsid w:val="002C1ACA"/>
    <w:rsid w:val="002C3776"/>
    <w:rsid w:val="002C3EC2"/>
    <w:rsid w:val="002C4C5D"/>
    <w:rsid w:val="002C6BFE"/>
    <w:rsid w:val="002D0BAA"/>
    <w:rsid w:val="002D1D07"/>
    <w:rsid w:val="002D381C"/>
    <w:rsid w:val="002D3FC7"/>
    <w:rsid w:val="002E036C"/>
    <w:rsid w:val="002E104F"/>
    <w:rsid w:val="002E22DF"/>
    <w:rsid w:val="002E2C96"/>
    <w:rsid w:val="002E3CE8"/>
    <w:rsid w:val="002E6C3C"/>
    <w:rsid w:val="002E7152"/>
    <w:rsid w:val="002E7486"/>
    <w:rsid w:val="002F0614"/>
    <w:rsid w:val="002F1133"/>
    <w:rsid w:val="002F1781"/>
    <w:rsid w:val="002F1AEF"/>
    <w:rsid w:val="002F1D9D"/>
    <w:rsid w:val="002F3D39"/>
    <w:rsid w:val="002F44D6"/>
    <w:rsid w:val="002F4A8E"/>
    <w:rsid w:val="002F55F2"/>
    <w:rsid w:val="002F5AC8"/>
    <w:rsid w:val="002F64D7"/>
    <w:rsid w:val="0030036E"/>
    <w:rsid w:val="00300533"/>
    <w:rsid w:val="00300DBF"/>
    <w:rsid w:val="00301290"/>
    <w:rsid w:val="0030429B"/>
    <w:rsid w:val="00304E40"/>
    <w:rsid w:val="00305F02"/>
    <w:rsid w:val="00306949"/>
    <w:rsid w:val="00306EB6"/>
    <w:rsid w:val="00307247"/>
    <w:rsid w:val="00307914"/>
    <w:rsid w:val="00310493"/>
    <w:rsid w:val="00311871"/>
    <w:rsid w:val="00311E47"/>
    <w:rsid w:val="0031224C"/>
    <w:rsid w:val="00312303"/>
    <w:rsid w:val="00312AA6"/>
    <w:rsid w:val="003136A9"/>
    <w:rsid w:val="00313946"/>
    <w:rsid w:val="003149AF"/>
    <w:rsid w:val="00314D24"/>
    <w:rsid w:val="003167C4"/>
    <w:rsid w:val="003207E1"/>
    <w:rsid w:val="003217BD"/>
    <w:rsid w:val="0032258E"/>
    <w:rsid w:val="0032336C"/>
    <w:rsid w:val="00323E4F"/>
    <w:rsid w:val="00324327"/>
    <w:rsid w:val="00324683"/>
    <w:rsid w:val="00324C7C"/>
    <w:rsid w:val="00326DA2"/>
    <w:rsid w:val="00326DD2"/>
    <w:rsid w:val="00326FB5"/>
    <w:rsid w:val="003273C0"/>
    <w:rsid w:val="00327414"/>
    <w:rsid w:val="0032749A"/>
    <w:rsid w:val="00327796"/>
    <w:rsid w:val="00331144"/>
    <w:rsid w:val="003329B5"/>
    <w:rsid w:val="00332D5F"/>
    <w:rsid w:val="00334E5F"/>
    <w:rsid w:val="003361B5"/>
    <w:rsid w:val="0033690F"/>
    <w:rsid w:val="00341697"/>
    <w:rsid w:val="0034264B"/>
    <w:rsid w:val="003441F9"/>
    <w:rsid w:val="0034487F"/>
    <w:rsid w:val="00344D98"/>
    <w:rsid w:val="00344DA7"/>
    <w:rsid w:val="00345847"/>
    <w:rsid w:val="0034732D"/>
    <w:rsid w:val="00347F83"/>
    <w:rsid w:val="00350272"/>
    <w:rsid w:val="00351088"/>
    <w:rsid w:val="00352F8E"/>
    <w:rsid w:val="003559A6"/>
    <w:rsid w:val="00355BB2"/>
    <w:rsid w:val="0035703D"/>
    <w:rsid w:val="003571E1"/>
    <w:rsid w:val="00360CC8"/>
    <w:rsid w:val="00361263"/>
    <w:rsid w:val="00362776"/>
    <w:rsid w:val="00362828"/>
    <w:rsid w:val="00362AC0"/>
    <w:rsid w:val="00363D65"/>
    <w:rsid w:val="00363D8E"/>
    <w:rsid w:val="00364927"/>
    <w:rsid w:val="00364F28"/>
    <w:rsid w:val="00366E61"/>
    <w:rsid w:val="003676EF"/>
    <w:rsid w:val="00370B36"/>
    <w:rsid w:val="0037177E"/>
    <w:rsid w:val="00372046"/>
    <w:rsid w:val="0037211C"/>
    <w:rsid w:val="003729BA"/>
    <w:rsid w:val="003735E2"/>
    <w:rsid w:val="00376A95"/>
    <w:rsid w:val="0037797D"/>
    <w:rsid w:val="00380593"/>
    <w:rsid w:val="00380923"/>
    <w:rsid w:val="00383606"/>
    <w:rsid w:val="003852F8"/>
    <w:rsid w:val="00387FAB"/>
    <w:rsid w:val="003902A8"/>
    <w:rsid w:val="003912F7"/>
    <w:rsid w:val="0039227F"/>
    <w:rsid w:val="0039297C"/>
    <w:rsid w:val="0039389A"/>
    <w:rsid w:val="003946A5"/>
    <w:rsid w:val="00394C86"/>
    <w:rsid w:val="003951AF"/>
    <w:rsid w:val="0039618D"/>
    <w:rsid w:val="003969AD"/>
    <w:rsid w:val="00396DE0"/>
    <w:rsid w:val="003A35D7"/>
    <w:rsid w:val="003A3C76"/>
    <w:rsid w:val="003A4159"/>
    <w:rsid w:val="003A45CA"/>
    <w:rsid w:val="003A57D5"/>
    <w:rsid w:val="003A5D54"/>
    <w:rsid w:val="003A5E42"/>
    <w:rsid w:val="003A6769"/>
    <w:rsid w:val="003A69E2"/>
    <w:rsid w:val="003A7783"/>
    <w:rsid w:val="003B118B"/>
    <w:rsid w:val="003B4827"/>
    <w:rsid w:val="003B52B2"/>
    <w:rsid w:val="003B52C8"/>
    <w:rsid w:val="003B5E59"/>
    <w:rsid w:val="003B627E"/>
    <w:rsid w:val="003B6F58"/>
    <w:rsid w:val="003B7757"/>
    <w:rsid w:val="003C1A44"/>
    <w:rsid w:val="003C24FE"/>
    <w:rsid w:val="003C450B"/>
    <w:rsid w:val="003C4817"/>
    <w:rsid w:val="003C49A8"/>
    <w:rsid w:val="003C5EAF"/>
    <w:rsid w:val="003C6407"/>
    <w:rsid w:val="003C64AD"/>
    <w:rsid w:val="003C79FD"/>
    <w:rsid w:val="003D0243"/>
    <w:rsid w:val="003D0EBE"/>
    <w:rsid w:val="003D1E21"/>
    <w:rsid w:val="003D28ED"/>
    <w:rsid w:val="003D2F48"/>
    <w:rsid w:val="003D3942"/>
    <w:rsid w:val="003D5C82"/>
    <w:rsid w:val="003D6CFB"/>
    <w:rsid w:val="003D7856"/>
    <w:rsid w:val="003E0342"/>
    <w:rsid w:val="003E0671"/>
    <w:rsid w:val="003E07AD"/>
    <w:rsid w:val="003E085D"/>
    <w:rsid w:val="003E0BA1"/>
    <w:rsid w:val="003E0FA6"/>
    <w:rsid w:val="003E1273"/>
    <w:rsid w:val="003E2C7B"/>
    <w:rsid w:val="003E3FC4"/>
    <w:rsid w:val="003E46C3"/>
    <w:rsid w:val="003E4711"/>
    <w:rsid w:val="003E623E"/>
    <w:rsid w:val="003F064B"/>
    <w:rsid w:val="003F2A1D"/>
    <w:rsid w:val="003F2F7F"/>
    <w:rsid w:val="003F641E"/>
    <w:rsid w:val="003F7293"/>
    <w:rsid w:val="003F7DFA"/>
    <w:rsid w:val="00400176"/>
    <w:rsid w:val="00400921"/>
    <w:rsid w:val="00401A5E"/>
    <w:rsid w:val="00402557"/>
    <w:rsid w:val="004043B6"/>
    <w:rsid w:val="00404B66"/>
    <w:rsid w:val="00405B51"/>
    <w:rsid w:val="0040674B"/>
    <w:rsid w:val="00407009"/>
    <w:rsid w:val="0041036B"/>
    <w:rsid w:val="004103B8"/>
    <w:rsid w:val="004104B0"/>
    <w:rsid w:val="004109EE"/>
    <w:rsid w:val="00410D84"/>
    <w:rsid w:val="004113ED"/>
    <w:rsid w:val="00412ADA"/>
    <w:rsid w:val="00412DF6"/>
    <w:rsid w:val="00414869"/>
    <w:rsid w:val="00415041"/>
    <w:rsid w:val="00415E0C"/>
    <w:rsid w:val="00416343"/>
    <w:rsid w:val="004163EA"/>
    <w:rsid w:val="0041700C"/>
    <w:rsid w:val="00417844"/>
    <w:rsid w:val="00417D92"/>
    <w:rsid w:val="0042089C"/>
    <w:rsid w:val="00420ACC"/>
    <w:rsid w:val="00424311"/>
    <w:rsid w:val="004248B9"/>
    <w:rsid w:val="0042548B"/>
    <w:rsid w:val="0042653F"/>
    <w:rsid w:val="0042699B"/>
    <w:rsid w:val="00427820"/>
    <w:rsid w:val="00430A50"/>
    <w:rsid w:val="00431E9E"/>
    <w:rsid w:val="00432D58"/>
    <w:rsid w:val="00432E6D"/>
    <w:rsid w:val="00433E63"/>
    <w:rsid w:val="00434441"/>
    <w:rsid w:val="004344B7"/>
    <w:rsid w:val="00434874"/>
    <w:rsid w:val="00435178"/>
    <w:rsid w:val="0043605A"/>
    <w:rsid w:val="00437AAA"/>
    <w:rsid w:val="0044084D"/>
    <w:rsid w:val="00440F80"/>
    <w:rsid w:val="00441F76"/>
    <w:rsid w:val="004432EE"/>
    <w:rsid w:val="00443616"/>
    <w:rsid w:val="00443D23"/>
    <w:rsid w:val="00443D68"/>
    <w:rsid w:val="004440F0"/>
    <w:rsid w:val="00444329"/>
    <w:rsid w:val="004459A5"/>
    <w:rsid w:val="0044725E"/>
    <w:rsid w:val="0045018F"/>
    <w:rsid w:val="00450AAE"/>
    <w:rsid w:val="004511FB"/>
    <w:rsid w:val="00451EB0"/>
    <w:rsid w:val="0045252A"/>
    <w:rsid w:val="00452D3F"/>
    <w:rsid w:val="00453528"/>
    <w:rsid w:val="0045409E"/>
    <w:rsid w:val="00454630"/>
    <w:rsid w:val="00454FB6"/>
    <w:rsid w:val="004553D9"/>
    <w:rsid w:val="0045633E"/>
    <w:rsid w:val="00457905"/>
    <w:rsid w:val="00457FD1"/>
    <w:rsid w:val="00460990"/>
    <w:rsid w:val="00460A91"/>
    <w:rsid w:val="004610AD"/>
    <w:rsid w:val="0046316E"/>
    <w:rsid w:val="0046401A"/>
    <w:rsid w:val="00464523"/>
    <w:rsid w:val="0046453B"/>
    <w:rsid w:val="004650D6"/>
    <w:rsid w:val="00465121"/>
    <w:rsid w:val="00465153"/>
    <w:rsid w:val="00465E06"/>
    <w:rsid w:val="0046610E"/>
    <w:rsid w:val="00471216"/>
    <w:rsid w:val="00471355"/>
    <w:rsid w:val="004720FB"/>
    <w:rsid w:val="004721DF"/>
    <w:rsid w:val="00474268"/>
    <w:rsid w:val="004750DA"/>
    <w:rsid w:val="00476896"/>
    <w:rsid w:val="00480275"/>
    <w:rsid w:val="0048169B"/>
    <w:rsid w:val="00482546"/>
    <w:rsid w:val="00483763"/>
    <w:rsid w:val="00486489"/>
    <w:rsid w:val="00487611"/>
    <w:rsid w:val="004903BB"/>
    <w:rsid w:val="00490809"/>
    <w:rsid w:val="00491F9B"/>
    <w:rsid w:val="00493732"/>
    <w:rsid w:val="004948D4"/>
    <w:rsid w:val="00494FF9"/>
    <w:rsid w:val="00497B57"/>
    <w:rsid w:val="004A089C"/>
    <w:rsid w:val="004A36C2"/>
    <w:rsid w:val="004A3A96"/>
    <w:rsid w:val="004A4409"/>
    <w:rsid w:val="004A4913"/>
    <w:rsid w:val="004A63DE"/>
    <w:rsid w:val="004A6622"/>
    <w:rsid w:val="004A733A"/>
    <w:rsid w:val="004B022B"/>
    <w:rsid w:val="004B058D"/>
    <w:rsid w:val="004B07EF"/>
    <w:rsid w:val="004B0C9E"/>
    <w:rsid w:val="004B15C6"/>
    <w:rsid w:val="004B1A86"/>
    <w:rsid w:val="004B3915"/>
    <w:rsid w:val="004B4BF2"/>
    <w:rsid w:val="004B5146"/>
    <w:rsid w:val="004B59C2"/>
    <w:rsid w:val="004B6546"/>
    <w:rsid w:val="004B6F3B"/>
    <w:rsid w:val="004B7563"/>
    <w:rsid w:val="004C20D7"/>
    <w:rsid w:val="004C5A8C"/>
    <w:rsid w:val="004C7980"/>
    <w:rsid w:val="004D1E95"/>
    <w:rsid w:val="004D25BA"/>
    <w:rsid w:val="004D2DB6"/>
    <w:rsid w:val="004D300F"/>
    <w:rsid w:val="004D4925"/>
    <w:rsid w:val="004D646B"/>
    <w:rsid w:val="004E0093"/>
    <w:rsid w:val="004E0881"/>
    <w:rsid w:val="004E1E6A"/>
    <w:rsid w:val="004E4640"/>
    <w:rsid w:val="004E52CB"/>
    <w:rsid w:val="004E536F"/>
    <w:rsid w:val="004E5AAC"/>
    <w:rsid w:val="004E7ED8"/>
    <w:rsid w:val="004F106F"/>
    <w:rsid w:val="004F1AD8"/>
    <w:rsid w:val="004F1AE4"/>
    <w:rsid w:val="004F1F75"/>
    <w:rsid w:val="004F1F84"/>
    <w:rsid w:val="004F3845"/>
    <w:rsid w:val="004F4298"/>
    <w:rsid w:val="004F429D"/>
    <w:rsid w:val="004F4363"/>
    <w:rsid w:val="004F63F4"/>
    <w:rsid w:val="005013C6"/>
    <w:rsid w:val="00503EDC"/>
    <w:rsid w:val="0050541F"/>
    <w:rsid w:val="00506365"/>
    <w:rsid w:val="0050679A"/>
    <w:rsid w:val="00507D7B"/>
    <w:rsid w:val="00507EA1"/>
    <w:rsid w:val="0051102B"/>
    <w:rsid w:val="00511769"/>
    <w:rsid w:val="00512C15"/>
    <w:rsid w:val="0051348B"/>
    <w:rsid w:val="005135AC"/>
    <w:rsid w:val="00513A3E"/>
    <w:rsid w:val="005145C1"/>
    <w:rsid w:val="005148BA"/>
    <w:rsid w:val="00514A4A"/>
    <w:rsid w:val="00514CAF"/>
    <w:rsid w:val="0051577E"/>
    <w:rsid w:val="005157F6"/>
    <w:rsid w:val="0051630F"/>
    <w:rsid w:val="00517856"/>
    <w:rsid w:val="00517BA5"/>
    <w:rsid w:val="005205A1"/>
    <w:rsid w:val="0052061F"/>
    <w:rsid w:val="00520BA2"/>
    <w:rsid w:val="0052155C"/>
    <w:rsid w:val="00521FAD"/>
    <w:rsid w:val="0052225C"/>
    <w:rsid w:val="005232CA"/>
    <w:rsid w:val="00523881"/>
    <w:rsid w:val="00524EE1"/>
    <w:rsid w:val="005251BA"/>
    <w:rsid w:val="00525C42"/>
    <w:rsid w:val="00526090"/>
    <w:rsid w:val="005276F5"/>
    <w:rsid w:val="005279B1"/>
    <w:rsid w:val="00533079"/>
    <w:rsid w:val="00534C68"/>
    <w:rsid w:val="00534D10"/>
    <w:rsid w:val="00535BBE"/>
    <w:rsid w:val="005360B2"/>
    <w:rsid w:val="0053656E"/>
    <w:rsid w:val="00536B9C"/>
    <w:rsid w:val="00540B3D"/>
    <w:rsid w:val="00541BE9"/>
    <w:rsid w:val="00541CFD"/>
    <w:rsid w:val="00542A9F"/>
    <w:rsid w:val="00543A50"/>
    <w:rsid w:val="00545DA1"/>
    <w:rsid w:val="0054696A"/>
    <w:rsid w:val="00546C7E"/>
    <w:rsid w:val="00547EAC"/>
    <w:rsid w:val="00547F8F"/>
    <w:rsid w:val="005509C4"/>
    <w:rsid w:val="005513EA"/>
    <w:rsid w:val="00552886"/>
    <w:rsid w:val="00552DEA"/>
    <w:rsid w:val="00554CAF"/>
    <w:rsid w:val="0055551A"/>
    <w:rsid w:val="00555FF9"/>
    <w:rsid w:val="00556950"/>
    <w:rsid w:val="0055740C"/>
    <w:rsid w:val="00557714"/>
    <w:rsid w:val="0055794E"/>
    <w:rsid w:val="00560510"/>
    <w:rsid w:val="005633A0"/>
    <w:rsid w:val="00563956"/>
    <w:rsid w:val="00563C07"/>
    <w:rsid w:val="00565D41"/>
    <w:rsid w:val="00566AFF"/>
    <w:rsid w:val="005678B9"/>
    <w:rsid w:val="005702C1"/>
    <w:rsid w:val="00571047"/>
    <w:rsid w:val="00571F70"/>
    <w:rsid w:val="0057389E"/>
    <w:rsid w:val="00577E2A"/>
    <w:rsid w:val="00580737"/>
    <w:rsid w:val="0058167F"/>
    <w:rsid w:val="00581CBC"/>
    <w:rsid w:val="00582205"/>
    <w:rsid w:val="00583765"/>
    <w:rsid w:val="00584257"/>
    <w:rsid w:val="00585DC5"/>
    <w:rsid w:val="005860CE"/>
    <w:rsid w:val="00586EBE"/>
    <w:rsid w:val="00590702"/>
    <w:rsid w:val="00590E61"/>
    <w:rsid w:val="00591676"/>
    <w:rsid w:val="00591E76"/>
    <w:rsid w:val="00592EBC"/>
    <w:rsid w:val="0059311C"/>
    <w:rsid w:val="00593680"/>
    <w:rsid w:val="0059407B"/>
    <w:rsid w:val="0059586E"/>
    <w:rsid w:val="00596BB7"/>
    <w:rsid w:val="00596C6C"/>
    <w:rsid w:val="00596F54"/>
    <w:rsid w:val="005A0BF0"/>
    <w:rsid w:val="005A10DA"/>
    <w:rsid w:val="005A21B8"/>
    <w:rsid w:val="005A22BE"/>
    <w:rsid w:val="005A2619"/>
    <w:rsid w:val="005A2A7C"/>
    <w:rsid w:val="005A2F16"/>
    <w:rsid w:val="005A5508"/>
    <w:rsid w:val="005A5574"/>
    <w:rsid w:val="005A6804"/>
    <w:rsid w:val="005A6B23"/>
    <w:rsid w:val="005A6F7F"/>
    <w:rsid w:val="005A78D4"/>
    <w:rsid w:val="005B02E5"/>
    <w:rsid w:val="005B2683"/>
    <w:rsid w:val="005B3CFE"/>
    <w:rsid w:val="005B4945"/>
    <w:rsid w:val="005B4BB7"/>
    <w:rsid w:val="005C18DA"/>
    <w:rsid w:val="005C2C5E"/>
    <w:rsid w:val="005C404E"/>
    <w:rsid w:val="005C4431"/>
    <w:rsid w:val="005C4ED9"/>
    <w:rsid w:val="005C592B"/>
    <w:rsid w:val="005C6CA1"/>
    <w:rsid w:val="005D2A31"/>
    <w:rsid w:val="005D3383"/>
    <w:rsid w:val="005D4E0D"/>
    <w:rsid w:val="005D5472"/>
    <w:rsid w:val="005D70F9"/>
    <w:rsid w:val="005E0A97"/>
    <w:rsid w:val="005E0EE0"/>
    <w:rsid w:val="005E0F9E"/>
    <w:rsid w:val="005E1774"/>
    <w:rsid w:val="005E1A73"/>
    <w:rsid w:val="005E1AD6"/>
    <w:rsid w:val="005E20C9"/>
    <w:rsid w:val="005E2198"/>
    <w:rsid w:val="005E2482"/>
    <w:rsid w:val="005E4F90"/>
    <w:rsid w:val="005E5B52"/>
    <w:rsid w:val="005E76E2"/>
    <w:rsid w:val="005F0D00"/>
    <w:rsid w:val="005F13B4"/>
    <w:rsid w:val="005F1FA6"/>
    <w:rsid w:val="005F5362"/>
    <w:rsid w:val="005F74C6"/>
    <w:rsid w:val="005F7572"/>
    <w:rsid w:val="005F77D6"/>
    <w:rsid w:val="006015EC"/>
    <w:rsid w:val="00601CDF"/>
    <w:rsid w:val="00601FCF"/>
    <w:rsid w:val="006030E3"/>
    <w:rsid w:val="006039B3"/>
    <w:rsid w:val="0060571E"/>
    <w:rsid w:val="00606B48"/>
    <w:rsid w:val="00606E64"/>
    <w:rsid w:val="00607E60"/>
    <w:rsid w:val="00610FA5"/>
    <w:rsid w:val="00611AA5"/>
    <w:rsid w:val="00613C98"/>
    <w:rsid w:val="0061498A"/>
    <w:rsid w:val="00617711"/>
    <w:rsid w:val="00620FA6"/>
    <w:rsid w:val="0062104A"/>
    <w:rsid w:val="006217BC"/>
    <w:rsid w:val="006220B6"/>
    <w:rsid w:val="006231C2"/>
    <w:rsid w:val="00624240"/>
    <w:rsid w:val="00624566"/>
    <w:rsid w:val="0062464F"/>
    <w:rsid w:val="00624C1E"/>
    <w:rsid w:val="00626A7F"/>
    <w:rsid w:val="00626C14"/>
    <w:rsid w:val="00626F6B"/>
    <w:rsid w:val="0062723C"/>
    <w:rsid w:val="00627E68"/>
    <w:rsid w:val="0063029F"/>
    <w:rsid w:val="006333E3"/>
    <w:rsid w:val="00634596"/>
    <w:rsid w:val="00634930"/>
    <w:rsid w:val="00636B87"/>
    <w:rsid w:val="00637047"/>
    <w:rsid w:val="006372FB"/>
    <w:rsid w:val="00637EEE"/>
    <w:rsid w:val="00641398"/>
    <w:rsid w:val="0064166E"/>
    <w:rsid w:val="00641834"/>
    <w:rsid w:val="006420CA"/>
    <w:rsid w:val="00642576"/>
    <w:rsid w:val="006426AC"/>
    <w:rsid w:val="00642940"/>
    <w:rsid w:val="0064349E"/>
    <w:rsid w:val="00643743"/>
    <w:rsid w:val="00643A37"/>
    <w:rsid w:val="00645575"/>
    <w:rsid w:val="00645EEC"/>
    <w:rsid w:val="00646314"/>
    <w:rsid w:val="00647717"/>
    <w:rsid w:val="00651015"/>
    <w:rsid w:val="0065129F"/>
    <w:rsid w:val="006518C2"/>
    <w:rsid w:val="00652019"/>
    <w:rsid w:val="0065446F"/>
    <w:rsid w:val="0065451D"/>
    <w:rsid w:val="00654BDF"/>
    <w:rsid w:val="006609F3"/>
    <w:rsid w:val="00661F61"/>
    <w:rsid w:val="00666530"/>
    <w:rsid w:val="006675EC"/>
    <w:rsid w:val="00674DCE"/>
    <w:rsid w:val="006759D2"/>
    <w:rsid w:val="00676D4E"/>
    <w:rsid w:val="00677119"/>
    <w:rsid w:val="0067732F"/>
    <w:rsid w:val="00677E8C"/>
    <w:rsid w:val="00681320"/>
    <w:rsid w:val="00681627"/>
    <w:rsid w:val="00681D9E"/>
    <w:rsid w:val="00681ED8"/>
    <w:rsid w:val="00683F89"/>
    <w:rsid w:val="00685BE2"/>
    <w:rsid w:val="00685FE9"/>
    <w:rsid w:val="00686C58"/>
    <w:rsid w:val="00687B5B"/>
    <w:rsid w:val="00687D8C"/>
    <w:rsid w:val="006901F3"/>
    <w:rsid w:val="006908ED"/>
    <w:rsid w:val="00691541"/>
    <w:rsid w:val="00691C1F"/>
    <w:rsid w:val="0069260A"/>
    <w:rsid w:val="00694368"/>
    <w:rsid w:val="0069503F"/>
    <w:rsid w:val="00696785"/>
    <w:rsid w:val="00696860"/>
    <w:rsid w:val="00697AFE"/>
    <w:rsid w:val="006A1B45"/>
    <w:rsid w:val="006A23AC"/>
    <w:rsid w:val="006A241A"/>
    <w:rsid w:val="006A2566"/>
    <w:rsid w:val="006A4032"/>
    <w:rsid w:val="006A4A09"/>
    <w:rsid w:val="006A509B"/>
    <w:rsid w:val="006A6344"/>
    <w:rsid w:val="006A6B14"/>
    <w:rsid w:val="006A77D9"/>
    <w:rsid w:val="006A7DFB"/>
    <w:rsid w:val="006B0441"/>
    <w:rsid w:val="006B104B"/>
    <w:rsid w:val="006B10FB"/>
    <w:rsid w:val="006B24E3"/>
    <w:rsid w:val="006B4175"/>
    <w:rsid w:val="006B425E"/>
    <w:rsid w:val="006B4A59"/>
    <w:rsid w:val="006B541D"/>
    <w:rsid w:val="006B5B3B"/>
    <w:rsid w:val="006B68FC"/>
    <w:rsid w:val="006B7094"/>
    <w:rsid w:val="006C0A4B"/>
    <w:rsid w:val="006C0B84"/>
    <w:rsid w:val="006C1A1F"/>
    <w:rsid w:val="006C2B99"/>
    <w:rsid w:val="006C2C09"/>
    <w:rsid w:val="006C3D6A"/>
    <w:rsid w:val="006C4E80"/>
    <w:rsid w:val="006C6006"/>
    <w:rsid w:val="006C67C5"/>
    <w:rsid w:val="006C6BCD"/>
    <w:rsid w:val="006C75D8"/>
    <w:rsid w:val="006D0EAF"/>
    <w:rsid w:val="006D1324"/>
    <w:rsid w:val="006D1910"/>
    <w:rsid w:val="006D1AB1"/>
    <w:rsid w:val="006D2B1B"/>
    <w:rsid w:val="006D31D0"/>
    <w:rsid w:val="006D39FF"/>
    <w:rsid w:val="006D4440"/>
    <w:rsid w:val="006D4EF7"/>
    <w:rsid w:val="006D523F"/>
    <w:rsid w:val="006D5BD7"/>
    <w:rsid w:val="006E06F0"/>
    <w:rsid w:val="006E09F3"/>
    <w:rsid w:val="006E0BD4"/>
    <w:rsid w:val="006E109D"/>
    <w:rsid w:val="006E4C80"/>
    <w:rsid w:val="006E5184"/>
    <w:rsid w:val="006E6C6C"/>
    <w:rsid w:val="006E7C2D"/>
    <w:rsid w:val="006F0239"/>
    <w:rsid w:val="006F20A3"/>
    <w:rsid w:val="006F3BB7"/>
    <w:rsid w:val="006F4308"/>
    <w:rsid w:val="006F439D"/>
    <w:rsid w:val="006F52AD"/>
    <w:rsid w:val="006F64D0"/>
    <w:rsid w:val="007003C3"/>
    <w:rsid w:val="00701DFF"/>
    <w:rsid w:val="0070308F"/>
    <w:rsid w:val="007033DE"/>
    <w:rsid w:val="00703D89"/>
    <w:rsid w:val="00703DED"/>
    <w:rsid w:val="00705DF5"/>
    <w:rsid w:val="00706711"/>
    <w:rsid w:val="0070688A"/>
    <w:rsid w:val="007074CA"/>
    <w:rsid w:val="007105EA"/>
    <w:rsid w:val="007110D6"/>
    <w:rsid w:val="00711732"/>
    <w:rsid w:val="00712408"/>
    <w:rsid w:val="00712D3E"/>
    <w:rsid w:val="007211D2"/>
    <w:rsid w:val="0072127D"/>
    <w:rsid w:val="00721BF4"/>
    <w:rsid w:val="007223DA"/>
    <w:rsid w:val="00723101"/>
    <w:rsid w:val="0073031F"/>
    <w:rsid w:val="007307DA"/>
    <w:rsid w:val="007319D1"/>
    <w:rsid w:val="00732146"/>
    <w:rsid w:val="007329BB"/>
    <w:rsid w:val="00733905"/>
    <w:rsid w:val="00733B0E"/>
    <w:rsid w:val="0073523D"/>
    <w:rsid w:val="007357A8"/>
    <w:rsid w:val="00735E37"/>
    <w:rsid w:val="00735EF4"/>
    <w:rsid w:val="00735F33"/>
    <w:rsid w:val="00736B6C"/>
    <w:rsid w:val="0074038F"/>
    <w:rsid w:val="007407FE"/>
    <w:rsid w:val="00740BAD"/>
    <w:rsid w:val="00741878"/>
    <w:rsid w:val="0074209E"/>
    <w:rsid w:val="007427E9"/>
    <w:rsid w:val="00743509"/>
    <w:rsid w:val="0074517B"/>
    <w:rsid w:val="007460EA"/>
    <w:rsid w:val="007461EA"/>
    <w:rsid w:val="007468D8"/>
    <w:rsid w:val="00751165"/>
    <w:rsid w:val="00751B11"/>
    <w:rsid w:val="007522B4"/>
    <w:rsid w:val="007544CC"/>
    <w:rsid w:val="00754C16"/>
    <w:rsid w:val="00754E4B"/>
    <w:rsid w:val="0075556D"/>
    <w:rsid w:val="007560DD"/>
    <w:rsid w:val="007560E6"/>
    <w:rsid w:val="00756977"/>
    <w:rsid w:val="00756E63"/>
    <w:rsid w:val="00757EE8"/>
    <w:rsid w:val="0076016A"/>
    <w:rsid w:val="007603F5"/>
    <w:rsid w:val="00760F2A"/>
    <w:rsid w:val="007613E6"/>
    <w:rsid w:val="007656C1"/>
    <w:rsid w:val="00766165"/>
    <w:rsid w:val="00766862"/>
    <w:rsid w:val="00766B22"/>
    <w:rsid w:val="0076741D"/>
    <w:rsid w:val="00767491"/>
    <w:rsid w:val="00771249"/>
    <w:rsid w:val="00771805"/>
    <w:rsid w:val="00772AD2"/>
    <w:rsid w:val="00773793"/>
    <w:rsid w:val="0077580B"/>
    <w:rsid w:val="00775C83"/>
    <w:rsid w:val="00775E8F"/>
    <w:rsid w:val="00776871"/>
    <w:rsid w:val="00780083"/>
    <w:rsid w:val="00781C08"/>
    <w:rsid w:val="00781F45"/>
    <w:rsid w:val="00782766"/>
    <w:rsid w:val="00782BDF"/>
    <w:rsid w:val="00782C82"/>
    <w:rsid w:val="00783543"/>
    <w:rsid w:val="007847BC"/>
    <w:rsid w:val="007868E1"/>
    <w:rsid w:val="00786973"/>
    <w:rsid w:val="00787F3B"/>
    <w:rsid w:val="0079243F"/>
    <w:rsid w:val="0079255F"/>
    <w:rsid w:val="00794236"/>
    <w:rsid w:val="007944AE"/>
    <w:rsid w:val="00794937"/>
    <w:rsid w:val="007951F9"/>
    <w:rsid w:val="00795349"/>
    <w:rsid w:val="007954DB"/>
    <w:rsid w:val="00796E9C"/>
    <w:rsid w:val="0079702F"/>
    <w:rsid w:val="007A09CB"/>
    <w:rsid w:val="007A0BE4"/>
    <w:rsid w:val="007A1086"/>
    <w:rsid w:val="007A1598"/>
    <w:rsid w:val="007A16DC"/>
    <w:rsid w:val="007A2050"/>
    <w:rsid w:val="007A2962"/>
    <w:rsid w:val="007A4831"/>
    <w:rsid w:val="007A4B91"/>
    <w:rsid w:val="007A556A"/>
    <w:rsid w:val="007B0B73"/>
    <w:rsid w:val="007B0F4F"/>
    <w:rsid w:val="007B1FD2"/>
    <w:rsid w:val="007B3B86"/>
    <w:rsid w:val="007B3C01"/>
    <w:rsid w:val="007B41B2"/>
    <w:rsid w:val="007B4B38"/>
    <w:rsid w:val="007B4F53"/>
    <w:rsid w:val="007B6099"/>
    <w:rsid w:val="007B76D7"/>
    <w:rsid w:val="007B7C68"/>
    <w:rsid w:val="007C0F5F"/>
    <w:rsid w:val="007C143E"/>
    <w:rsid w:val="007C2168"/>
    <w:rsid w:val="007C2984"/>
    <w:rsid w:val="007C29CB"/>
    <w:rsid w:val="007C2E9F"/>
    <w:rsid w:val="007C39F4"/>
    <w:rsid w:val="007C4BDD"/>
    <w:rsid w:val="007C54DE"/>
    <w:rsid w:val="007C67F1"/>
    <w:rsid w:val="007C6AF3"/>
    <w:rsid w:val="007C7217"/>
    <w:rsid w:val="007C783D"/>
    <w:rsid w:val="007D217F"/>
    <w:rsid w:val="007D2F79"/>
    <w:rsid w:val="007D392E"/>
    <w:rsid w:val="007D5AC5"/>
    <w:rsid w:val="007D786B"/>
    <w:rsid w:val="007D7C79"/>
    <w:rsid w:val="007E05F6"/>
    <w:rsid w:val="007E098E"/>
    <w:rsid w:val="007E147B"/>
    <w:rsid w:val="007E1C6D"/>
    <w:rsid w:val="007E2227"/>
    <w:rsid w:val="007E3571"/>
    <w:rsid w:val="007E3616"/>
    <w:rsid w:val="007E3992"/>
    <w:rsid w:val="007E406F"/>
    <w:rsid w:val="007E5DC7"/>
    <w:rsid w:val="007E6596"/>
    <w:rsid w:val="007E67C9"/>
    <w:rsid w:val="007E7385"/>
    <w:rsid w:val="007F1E21"/>
    <w:rsid w:val="007F21E4"/>
    <w:rsid w:val="007F35F1"/>
    <w:rsid w:val="007F3689"/>
    <w:rsid w:val="007F3D0B"/>
    <w:rsid w:val="007F4279"/>
    <w:rsid w:val="007F4AB1"/>
    <w:rsid w:val="007F5485"/>
    <w:rsid w:val="007F5BC7"/>
    <w:rsid w:val="007F5DD0"/>
    <w:rsid w:val="007F7E5A"/>
    <w:rsid w:val="008000D3"/>
    <w:rsid w:val="00801347"/>
    <w:rsid w:val="00803531"/>
    <w:rsid w:val="00803642"/>
    <w:rsid w:val="00805187"/>
    <w:rsid w:val="0080604B"/>
    <w:rsid w:val="008060E7"/>
    <w:rsid w:val="008063CC"/>
    <w:rsid w:val="008066E8"/>
    <w:rsid w:val="008072F3"/>
    <w:rsid w:val="008074EC"/>
    <w:rsid w:val="00811109"/>
    <w:rsid w:val="0081183B"/>
    <w:rsid w:val="00812EA3"/>
    <w:rsid w:val="00814978"/>
    <w:rsid w:val="00817BAF"/>
    <w:rsid w:val="00817BF1"/>
    <w:rsid w:val="00820CAC"/>
    <w:rsid w:val="00821F4B"/>
    <w:rsid w:val="00822558"/>
    <w:rsid w:val="00822979"/>
    <w:rsid w:val="00823264"/>
    <w:rsid w:val="0082372F"/>
    <w:rsid w:val="00824AFE"/>
    <w:rsid w:val="00824EDE"/>
    <w:rsid w:val="0082537D"/>
    <w:rsid w:val="00825E72"/>
    <w:rsid w:val="00826D0F"/>
    <w:rsid w:val="00827171"/>
    <w:rsid w:val="00830AF7"/>
    <w:rsid w:val="0083119C"/>
    <w:rsid w:val="008317AB"/>
    <w:rsid w:val="00831DF7"/>
    <w:rsid w:val="0083257E"/>
    <w:rsid w:val="0083304D"/>
    <w:rsid w:val="00833AE1"/>
    <w:rsid w:val="008357B1"/>
    <w:rsid w:val="0083590B"/>
    <w:rsid w:val="008379CF"/>
    <w:rsid w:val="0084003A"/>
    <w:rsid w:val="00840054"/>
    <w:rsid w:val="0084266D"/>
    <w:rsid w:val="008438A3"/>
    <w:rsid w:val="008445F7"/>
    <w:rsid w:val="00844F87"/>
    <w:rsid w:val="008455A8"/>
    <w:rsid w:val="00845CF7"/>
    <w:rsid w:val="00846EB1"/>
    <w:rsid w:val="00851637"/>
    <w:rsid w:val="0085189C"/>
    <w:rsid w:val="00854B84"/>
    <w:rsid w:val="0085588E"/>
    <w:rsid w:val="00856AEE"/>
    <w:rsid w:val="00857B1B"/>
    <w:rsid w:val="00860794"/>
    <w:rsid w:val="008610CC"/>
    <w:rsid w:val="00862D1E"/>
    <w:rsid w:val="00863C0C"/>
    <w:rsid w:val="00864DBA"/>
    <w:rsid w:val="00865AFA"/>
    <w:rsid w:val="00867F98"/>
    <w:rsid w:val="0087038A"/>
    <w:rsid w:val="0087081E"/>
    <w:rsid w:val="00872561"/>
    <w:rsid w:val="00872DCD"/>
    <w:rsid w:val="008750B1"/>
    <w:rsid w:val="00876BAA"/>
    <w:rsid w:val="00877816"/>
    <w:rsid w:val="00877C9F"/>
    <w:rsid w:val="00880A49"/>
    <w:rsid w:val="00880D9C"/>
    <w:rsid w:val="00880DA8"/>
    <w:rsid w:val="00881F9A"/>
    <w:rsid w:val="00882AF3"/>
    <w:rsid w:val="00882BCF"/>
    <w:rsid w:val="0088441F"/>
    <w:rsid w:val="00887BE4"/>
    <w:rsid w:val="00890B48"/>
    <w:rsid w:val="00893978"/>
    <w:rsid w:val="00893F0D"/>
    <w:rsid w:val="0089428E"/>
    <w:rsid w:val="0089478D"/>
    <w:rsid w:val="00897366"/>
    <w:rsid w:val="0089742F"/>
    <w:rsid w:val="008A0DA1"/>
    <w:rsid w:val="008A1713"/>
    <w:rsid w:val="008A1D4A"/>
    <w:rsid w:val="008A37BB"/>
    <w:rsid w:val="008A3B59"/>
    <w:rsid w:val="008A4644"/>
    <w:rsid w:val="008A4A48"/>
    <w:rsid w:val="008A5A51"/>
    <w:rsid w:val="008A61D5"/>
    <w:rsid w:val="008A6D2A"/>
    <w:rsid w:val="008A757E"/>
    <w:rsid w:val="008A7E66"/>
    <w:rsid w:val="008B1747"/>
    <w:rsid w:val="008B1FE2"/>
    <w:rsid w:val="008B4E01"/>
    <w:rsid w:val="008B54FB"/>
    <w:rsid w:val="008B6651"/>
    <w:rsid w:val="008B7844"/>
    <w:rsid w:val="008B7B5F"/>
    <w:rsid w:val="008C0CCA"/>
    <w:rsid w:val="008C1F46"/>
    <w:rsid w:val="008C2702"/>
    <w:rsid w:val="008C2968"/>
    <w:rsid w:val="008C64D0"/>
    <w:rsid w:val="008D050C"/>
    <w:rsid w:val="008D40C5"/>
    <w:rsid w:val="008D56FC"/>
    <w:rsid w:val="008D6352"/>
    <w:rsid w:val="008E070D"/>
    <w:rsid w:val="008E13EF"/>
    <w:rsid w:val="008E4CFD"/>
    <w:rsid w:val="008E5C70"/>
    <w:rsid w:val="008E5E50"/>
    <w:rsid w:val="008E728F"/>
    <w:rsid w:val="008F0ACB"/>
    <w:rsid w:val="008F1472"/>
    <w:rsid w:val="008F23AA"/>
    <w:rsid w:val="008F30ED"/>
    <w:rsid w:val="008F34A2"/>
    <w:rsid w:val="008F506C"/>
    <w:rsid w:val="008F5B7D"/>
    <w:rsid w:val="008F727C"/>
    <w:rsid w:val="008F7559"/>
    <w:rsid w:val="008F7D2C"/>
    <w:rsid w:val="00903039"/>
    <w:rsid w:val="00903CA6"/>
    <w:rsid w:val="009046A3"/>
    <w:rsid w:val="00912D3A"/>
    <w:rsid w:val="00913895"/>
    <w:rsid w:val="00913F49"/>
    <w:rsid w:val="00913FD9"/>
    <w:rsid w:val="00921E5E"/>
    <w:rsid w:val="0092261C"/>
    <w:rsid w:val="009249CD"/>
    <w:rsid w:val="00924CD0"/>
    <w:rsid w:val="0092687C"/>
    <w:rsid w:val="00927E1D"/>
    <w:rsid w:val="009310D2"/>
    <w:rsid w:val="00931F37"/>
    <w:rsid w:val="009324E5"/>
    <w:rsid w:val="00933700"/>
    <w:rsid w:val="00933757"/>
    <w:rsid w:val="00933B13"/>
    <w:rsid w:val="00933EBF"/>
    <w:rsid w:val="00934348"/>
    <w:rsid w:val="00934A74"/>
    <w:rsid w:val="00934F6F"/>
    <w:rsid w:val="009403E8"/>
    <w:rsid w:val="009424E4"/>
    <w:rsid w:val="00942661"/>
    <w:rsid w:val="00942B6F"/>
    <w:rsid w:val="00944CB3"/>
    <w:rsid w:val="00945523"/>
    <w:rsid w:val="0094567F"/>
    <w:rsid w:val="009461B0"/>
    <w:rsid w:val="0094642E"/>
    <w:rsid w:val="0094691E"/>
    <w:rsid w:val="00947DB4"/>
    <w:rsid w:val="00951BA2"/>
    <w:rsid w:val="009524C4"/>
    <w:rsid w:val="0095281E"/>
    <w:rsid w:val="009535EB"/>
    <w:rsid w:val="0095448F"/>
    <w:rsid w:val="00954C47"/>
    <w:rsid w:val="00955155"/>
    <w:rsid w:val="00956069"/>
    <w:rsid w:val="00957A31"/>
    <w:rsid w:val="00961F37"/>
    <w:rsid w:val="0096339E"/>
    <w:rsid w:val="009645D2"/>
    <w:rsid w:val="00965C23"/>
    <w:rsid w:val="009669EC"/>
    <w:rsid w:val="00966E6D"/>
    <w:rsid w:val="00967AC8"/>
    <w:rsid w:val="00967C6B"/>
    <w:rsid w:val="009704EA"/>
    <w:rsid w:val="009706AB"/>
    <w:rsid w:val="00971194"/>
    <w:rsid w:val="00973523"/>
    <w:rsid w:val="009741CF"/>
    <w:rsid w:val="0097473C"/>
    <w:rsid w:val="00975F43"/>
    <w:rsid w:val="00976A39"/>
    <w:rsid w:val="00976D88"/>
    <w:rsid w:val="00977F3D"/>
    <w:rsid w:val="00980D0C"/>
    <w:rsid w:val="00980DB1"/>
    <w:rsid w:val="00981FBF"/>
    <w:rsid w:val="0098215C"/>
    <w:rsid w:val="00982E6A"/>
    <w:rsid w:val="00986F54"/>
    <w:rsid w:val="0098705F"/>
    <w:rsid w:val="0099088C"/>
    <w:rsid w:val="00990A38"/>
    <w:rsid w:val="00990E77"/>
    <w:rsid w:val="009913D0"/>
    <w:rsid w:val="00991ED6"/>
    <w:rsid w:val="00993DC8"/>
    <w:rsid w:val="009948CE"/>
    <w:rsid w:val="00995F66"/>
    <w:rsid w:val="0099664B"/>
    <w:rsid w:val="00996CE1"/>
    <w:rsid w:val="00996D23"/>
    <w:rsid w:val="009971C8"/>
    <w:rsid w:val="009978E2"/>
    <w:rsid w:val="009A1C85"/>
    <w:rsid w:val="009A1C9A"/>
    <w:rsid w:val="009A3256"/>
    <w:rsid w:val="009A3A1A"/>
    <w:rsid w:val="009A3E5F"/>
    <w:rsid w:val="009A4E5A"/>
    <w:rsid w:val="009A5021"/>
    <w:rsid w:val="009A64FC"/>
    <w:rsid w:val="009A7503"/>
    <w:rsid w:val="009A7793"/>
    <w:rsid w:val="009A7FF4"/>
    <w:rsid w:val="009B0D0B"/>
    <w:rsid w:val="009B245D"/>
    <w:rsid w:val="009B28DF"/>
    <w:rsid w:val="009B2D7F"/>
    <w:rsid w:val="009B4A2E"/>
    <w:rsid w:val="009B4F8D"/>
    <w:rsid w:val="009B59CB"/>
    <w:rsid w:val="009B6C62"/>
    <w:rsid w:val="009B7DFB"/>
    <w:rsid w:val="009C1742"/>
    <w:rsid w:val="009C23FA"/>
    <w:rsid w:val="009C3B9F"/>
    <w:rsid w:val="009C5576"/>
    <w:rsid w:val="009D004B"/>
    <w:rsid w:val="009D049C"/>
    <w:rsid w:val="009D0F41"/>
    <w:rsid w:val="009D2E77"/>
    <w:rsid w:val="009D4530"/>
    <w:rsid w:val="009D471D"/>
    <w:rsid w:val="009D51E8"/>
    <w:rsid w:val="009D57D1"/>
    <w:rsid w:val="009D5E5E"/>
    <w:rsid w:val="009E0547"/>
    <w:rsid w:val="009E1A6E"/>
    <w:rsid w:val="009E1A7C"/>
    <w:rsid w:val="009E22B9"/>
    <w:rsid w:val="009E40B8"/>
    <w:rsid w:val="009E5243"/>
    <w:rsid w:val="009E5B01"/>
    <w:rsid w:val="009F015B"/>
    <w:rsid w:val="009F08F3"/>
    <w:rsid w:val="009F0F7C"/>
    <w:rsid w:val="009F21AF"/>
    <w:rsid w:val="009F2AA4"/>
    <w:rsid w:val="009F36C8"/>
    <w:rsid w:val="009F4527"/>
    <w:rsid w:val="009F4849"/>
    <w:rsid w:val="009F496B"/>
    <w:rsid w:val="009F4B7A"/>
    <w:rsid w:val="009F502B"/>
    <w:rsid w:val="009F5925"/>
    <w:rsid w:val="009F772C"/>
    <w:rsid w:val="00A01D5A"/>
    <w:rsid w:val="00A01F76"/>
    <w:rsid w:val="00A03335"/>
    <w:rsid w:val="00A04C80"/>
    <w:rsid w:val="00A10A35"/>
    <w:rsid w:val="00A12CE5"/>
    <w:rsid w:val="00A133EA"/>
    <w:rsid w:val="00A149D8"/>
    <w:rsid w:val="00A1507D"/>
    <w:rsid w:val="00A16DE0"/>
    <w:rsid w:val="00A2019A"/>
    <w:rsid w:val="00A2142D"/>
    <w:rsid w:val="00A22912"/>
    <w:rsid w:val="00A23E61"/>
    <w:rsid w:val="00A24C9F"/>
    <w:rsid w:val="00A26298"/>
    <w:rsid w:val="00A27473"/>
    <w:rsid w:val="00A30F70"/>
    <w:rsid w:val="00A314CC"/>
    <w:rsid w:val="00A31828"/>
    <w:rsid w:val="00A31E2C"/>
    <w:rsid w:val="00A33AF4"/>
    <w:rsid w:val="00A33BC6"/>
    <w:rsid w:val="00A34C7A"/>
    <w:rsid w:val="00A35C78"/>
    <w:rsid w:val="00A35D66"/>
    <w:rsid w:val="00A36965"/>
    <w:rsid w:val="00A36C07"/>
    <w:rsid w:val="00A37D94"/>
    <w:rsid w:val="00A37E58"/>
    <w:rsid w:val="00A415A9"/>
    <w:rsid w:val="00A424B0"/>
    <w:rsid w:val="00A429CA"/>
    <w:rsid w:val="00A42DC9"/>
    <w:rsid w:val="00A43006"/>
    <w:rsid w:val="00A44CC5"/>
    <w:rsid w:val="00A44F21"/>
    <w:rsid w:val="00A4520E"/>
    <w:rsid w:val="00A452BC"/>
    <w:rsid w:val="00A50E1F"/>
    <w:rsid w:val="00A527AB"/>
    <w:rsid w:val="00A5430D"/>
    <w:rsid w:val="00A550F5"/>
    <w:rsid w:val="00A5682D"/>
    <w:rsid w:val="00A568FB"/>
    <w:rsid w:val="00A5724E"/>
    <w:rsid w:val="00A5734C"/>
    <w:rsid w:val="00A57650"/>
    <w:rsid w:val="00A601E1"/>
    <w:rsid w:val="00A60B09"/>
    <w:rsid w:val="00A60D87"/>
    <w:rsid w:val="00A626B6"/>
    <w:rsid w:val="00A630C2"/>
    <w:rsid w:val="00A6592F"/>
    <w:rsid w:val="00A66C06"/>
    <w:rsid w:val="00A66E0C"/>
    <w:rsid w:val="00A67FFE"/>
    <w:rsid w:val="00A704D4"/>
    <w:rsid w:val="00A70724"/>
    <w:rsid w:val="00A7114A"/>
    <w:rsid w:val="00A71C00"/>
    <w:rsid w:val="00A735F3"/>
    <w:rsid w:val="00A7454A"/>
    <w:rsid w:val="00A74899"/>
    <w:rsid w:val="00A772D5"/>
    <w:rsid w:val="00A77B49"/>
    <w:rsid w:val="00A80945"/>
    <w:rsid w:val="00A81E54"/>
    <w:rsid w:val="00A82D0D"/>
    <w:rsid w:val="00A8336A"/>
    <w:rsid w:val="00A83ECB"/>
    <w:rsid w:val="00A86353"/>
    <w:rsid w:val="00A86D31"/>
    <w:rsid w:val="00A878BD"/>
    <w:rsid w:val="00A87DA4"/>
    <w:rsid w:val="00A905F5"/>
    <w:rsid w:val="00A90996"/>
    <w:rsid w:val="00A913B8"/>
    <w:rsid w:val="00A91584"/>
    <w:rsid w:val="00A91C1A"/>
    <w:rsid w:val="00A92CC7"/>
    <w:rsid w:val="00A92DA5"/>
    <w:rsid w:val="00A93B0D"/>
    <w:rsid w:val="00A94B41"/>
    <w:rsid w:val="00A959C3"/>
    <w:rsid w:val="00A96885"/>
    <w:rsid w:val="00A97032"/>
    <w:rsid w:val="00A976E8"/>
    <w:rsid w:val="00A9784D"/>
    <w:rsid w:val="00AA0EAE"/>
    <w:rsid w:val="00AA10AE"/>
    <w:rsid w:val="00AA181E"/>
    <w:rsid w:val="00AA1B04"/>
    <w:rsid w:val="00AA392C"/>
    <w:rsid w:val="00AA3ECC"/>
    <w:rsid w:val="00AA6B38"/>
    <w:rsid w:val="00AA74F9"/>
    <w:rsid w:val="00AA7EBD"/>
    <w:rsid w:val="00AB238E"/>
    <w:rsid w:val="00AB31EF"/>
    <w:rsid w:val="00AB47EE"/>
    <w:rsid w:val="00AB5C02"/>
    <w:rsid w:val="00AB7CC1"/>
    <w:rsid w:val="00AB7E5F"/>
    <w:rsid w:val="00AC0B9D"/>
    <w:rsid w:val="00AC104C"/>
    <w:rsid w:val="00AC291B"/>
    <w:rsid w:val="00AC2EAB"/>
    <w:rsid w:val="00AC31C3"/>
    <w:rsid w:val="00AC3378"/>
    <w:rsid w:val="00AC33C4"/>
    <w:rsid w:val="00AC38B6"/>
    <w:rsid w:val="00AC3D84"/>
    <w:rsid w:val="00AC3DAE"/>
    <w:rsid w:val="00AC4B22"/>
    <w:rsid w:val="00AC585A"/>
    <w:rsid w:val="00AC7D2D"/>
    <w:rsid w:val="00AD020F"/>
    <w:rsid w:val="00AD0872"/>
    <w:rsid w:val="00AD10C8"/>
    <w:rsid w:val="00AD267B"/>
    <w:rsid w:val="00AD27E8"/>
    <w:rsid w:val="00AD30E8"/>
    <w:rsid w:val="00AD4AD9"/>
    <w:rsid w:val="00AD4DDC"/>
    <w:rsid w:val="00AD7B29"/>
    <w:rsid w:val="00AE0A7F"/>
    <w:rsid w:val="00AE0AE3"/>
    <w:rsid w:val="00AE1F72"/>
    <w:rsid w:val="00AE41D8"/>
    <w:rsid w:val="00AE4D00"/>
    <w:rsid w:val="00AE6632"/>
    <w:rsid w:val="00AE6E28"/>
    <w:rsid w:val="00AE7A70"/>
    <w:rsid w:val="00AF03F7"/>
    <w:rsid w:val="00AF1CB3"/>
    <w:rsid w:val="00AF4219"/>
    <w:rsid w:val="00AF64D7"/>
    <w:rsid w:val="00AF6765"/>
    <w:rsid w:val="00AF7FCA"/>
    <w:rsid w:val="00AF7FF1"/>
    <w:rsid w:val="00B0462B"/>
    <w:rsid w:val="00B04F5B"/>
    <w:rsid w:val="00B0520E"/>
    <w:rsid w:val="00B05543"/>
    <w:rsid w:val="00B05940"/>
    <w:rsid w:val="00B059F7"/>
    <w:rsid w:val="00B06128"/>
    <w:rsid w:val="00B065CA"/>
    <w:rsid w:val="00B06A15"/>
    <w:rsid w:val="00B06A8C"/>
    <w:rsid w:val="00B06D3E"/>
    <w:rsid w:val="00B112B0"/>
    <w:rsid w:val="00B119D8"/>
    <w:rsid w:val="00B13174"/>
    <w:rsid w:val="00B14DD0"/>
    <w:rsid w:val="00B15116"/>
    <w:rsid w:val="00B154EC"/>
    <w:rsid w:val="00B1553F"/>
    <w:rsid w:val="00B161EC"/>
    <w:rsid w:val="00B20203"/>
    <w:rsid w:val="00B210D2"/>
    <w:rsid w:val="00B21361"/>
    <w:rsid w:val="00B255BB"/>
    <w:rsid w:val="00B2681E"/>
    <w:rsid w:val="00B27166"/>
    <w:rsid w:val="00B277F6"/>
    <w:rsid w:val="00B27AB8"/>
    <w:rsid w:val="00B30345"/>
    <w:rsid w:val="00B316C4"/>
    <w:rsid w:val="00B319D8"/>
    <w:rsid w:val="00B31AC2"/>
    <w:rsid w:val="00B333A3"/>
    <w:rsid w:val="00B33D12"/>
    <w:rsid w:val="00B350F7"/>
    <w:rsid w:val="00B36668"/>
    <w:rsid w:val="00B36F2A"/>
    <w:rsid w:val="00B4003E"/>
    <w:rsid w:val="00B4021C"/>
    <w:rsid w:val="00B4079D"/>
    <w:rsid w:val="00B40A04"/>
    <w:rsid w:val="00B40F04"/>
    <w:rsid w:val="00B415AB"/>
    <w:rsid w:val="00B422B1"/>
    <w:rsid w:val="00B42466"/>
    <w:rsid w:val="00B455A5"/>
    <w:rsid w:val="00B465CD"/>
    <w:rsid w:val="00B467DF"/>
    <w:rsid w:val="00B46EAD"/>
    <w:rsid w:val="00B531FB"/>
    <w:rsid w:val="00B537F0"/>
    <w:rsid w:val="00B5735C"/>
    <w:rsid w:val="00B574C3"/>
    <w:rsid w:val="00B62085"/>
    <w:rsid w:val="00B625BC"/>
    <w:rsid w:val="00B62794"/>
    <w:rsid w:val="00B637CA"/>
    <w:rsid w:val="00B655D1"/>
    <w:rsid w:val="00B65F3A"/>
    <w:rsid w:val="00B662E3"/>
    <w:rsid w:val="00B67210"/>
    <w:rsid w:val="00B7043C"/>
    <w:rsid w:val="00B705CE"/>
    <w:rsid w:val="00B70893"/>
    <w:rsid w:val="00B7322E"/>
    <w:rsid w:val="00B7502F"/>
    <w:rsid w:val="00B752DD"/>
    <w:rsid w:val="00B7576D"/>
    <w:rsid w:val="00B76F51"/>
    <w:rsid w:val="00B77210"/>
    <w:rsid w:val="00B77218"/>
    <w:rsid w:val="00B779BA"/>
    <w:rsid w:val="00B77FDD"/>
    <w:rsid w:val="00B80D9A"/>
    <w:rsid w:val="00B81106"/>
    <w:rsid w:val="00B83333"/>
    <w:rsid w:val="00B83E75"/>
    <w:rsid w:val="00B84329"/>
    <w:rsid w:val="00B8462C"/>
    <w:rsid w:val="00B86714"/>
    <w:rsid w:val="00B86EFE"/>
    <w:rsid w:val="00B87214"/>
    <w:rsid w:val="00B879A2"/>
    <w:rsid w:val="00B9149C"/>
    <w:rsid w:val="00B92BC8"/>
    <w:rsid w:val="00B94F76"/>
    <w:rsid w:val="00B94FE0"/>
    <w:rsid w:val="00B95B10"/>
    <w:rsid w:val="00B96537"/>
    <w:rsid w:val="00B97B80"/>
    <w:rsid w:val="00BA0C73"/>
    <w:rsid w:val="00BA0CC4"/>
    <w:rsid w:val="00BA31C0"/>
    <w:rsid w:val="00BA3B3E"/>
    <w:rsid w:val="00BA5EB8"/>
    <w:rsid w:val="00BA65C2"/>
    <w:rsid w:val="00BA6614"/>
    <w:rsid w:val="00BA6B81"/>
    <w:rsid w:val="00BB0D88"/>
    <w:rsid w:val="00BB1754"/>
    <w:rsid w:val="00BB3DB6"/>
    <w:rsid w:val="00BB409F"/>
    <w:rsid w:val="00BB6F15"/>
    <w:rsid w:val="00BB76DD"/>
    <w:rsid w:val="00BB7B99"/>
    <w:rsid w:val="00BB7CFF"/>
    <w:rsid w:val="00BC0C46"/>
    <w:rsid w:val="00BC196A"/>
    <w:rsid w:val="00BC5358"/>
    <w:rsid w:val="00BC5816"/>
    <w:rsid w:val="00BC5943"/>
    <w:rsid w:val="00BC688B"/>
    <w:rsid w:val="00BC6B72"/>
    <w:rsid w:val="00BC7ABF"/>
    <w:rsid w:val="00BD122F"/>
    <w:rsid w:val="00BD135C"/>
    <w:rsid w:val="00BD163B"/>
    <w:rsid w:val="00BD1B8B"/>
    <w:rsid w:val="00BD2D5D"/>
    <w:rsid w:val="00BD3080"/>
    <w:rsid w:val="00BD31E2"/>
    <w:rsid w:val="00BD32B7"/>
    <w:rsid w:val="00BE0150"/>
    <w:rsid w:val="00BE064D"/>
    <w:rsid w:val="00BE14A5"/>
    <w:rsid w:val="00BE19DD"/>
    <w:rsid w:val="00BE1E23"/>
    <w:rsid w:val="00BE47D4"/>
    <w:rsid w:val="00BE4D17"/>
    <w:rsid w:val="00BE5D48"/>
    <w:rsid w:val="00BE7872"/>
    <w:rsid w:val="00BE7B71"/>
    <w:rsid w:val="00BF0489"/>
    <w:rsid w:val="00BF0B02"/>
    <w:rsid w:val="00BF15D3"/>
    <w:rsid w:val="00BF26F5"/>
    <w:rsid w:val="00BF42FE"/>
    <w:rsid w:val="00BF6376"/>
    <w:rsid w:val="00BF650B"/>
    <w:rsid w:val="00BF6DAC"/>
    <w:rsid w:val="00C0025A"/>
    <w:rsid w:val="00C0360B"/>
    <w:rsid w:val="00C05153"/>
    <w:rsid w:val="00C0567E"/>
    <w:rsid w:val="00C05F80"/>
    <w:rsid w:val="00C06B45"/>
    <w:rsid w:val="00C070B9"/>
    <w:rsid w:val="00C07C5A"/>
    <w:rsid w:val="00C10F6C"/>
    <w:rsid w:val="00C11377"/>
    <w:rsid w:val="00C113EF"/>
    <w:rsid w:val="00C11782"/>
    <w:rsid w:val="00C12157"/>
    <w:rsid w:val="00C123EE"/>
    <w:rsid w:val="00C124EF"/>
    <w:rsid w:val="00C12F19"/>
    <w:rsid w:val="00C13C53"/>
    <w:rsid w:val="00C15504"/>
    <w:rsid w:val="00C155B0"/>
    <w:rsid w:val="00C1575C"/>
    <w:rsid w:val="00C16D25"/>
    <w:rsid w:val="00C16FED"/>
    <w:rsid w:val="00C17F2C"/>
    <w:rsid w:val="00C20A9E"/>
    <w:rsid w:val="00C20E59"/>
    <w:rsid w:val="00C21411"/>
    <w:rsid w:val="00C2252D"/>
    <w:rsid w:val="00C228E9"/>
    <w:rsid w:val="00C229F7"/>
    <w:rsid w:val="00C24F37"/>
    <w:rsid w:val="00C26ED7"/>
    <w:rsid w:val="00C27D4C"/>
    <w:rsid w:val="00C309FA"/>
    <w:rsid w:val="00C332D3"/>
    <w:rsid w:val="00C344C5"/>
    <w:rsid w:val="00C347B2"/>
    <w:rsid w:val="00C35547"/>
    <w:rsid w:val="00C3607D"/>
    <w:rsid w:val="00C3686E"/>
    <w:rsid w:val="00C369A1"/>
    <w:rsid w:val="00C37763"/>
    <w:rsid w:val="00C407AB"/>
    <w:rsid w:val="00C415E8"/>
    <w:rsid w:val="00C41848"/>
    <w:rsid w:val="00C4193D"/>
    <w:rsid w:val="00C437A6"/>
    <w:rsid w:val="00C43C65"/>
    <w:rsid w:val="00C45A8E"/>
    <w:rsid w:val="00C45C5F"/>
    <w:rsid w:val="00C46078"/>
    <w:rsid w:val="00C47F01"/>
    <w:rsid w:val="00C5038A"/>
    <w:rsid w:val="00C50A6C"/>
    <w:rsid w:val="00C54965"/>
    <w:rsid w:val="00C5519B"/>
    <w:rsid w:val="00C55878"/>
    <w:rsid w:val="00C559BB"/>
    <w:rsid w:val="00C55BD4"/>
    <w:rsid w:val="00C565B4"/>
    <w:rsid w:val="00C5688F"/>
    <w:rsid w:val="00C56E43"/>
    <w:rsid w:val="00C6008A"/>
    <w:rsid w:val="00C61E3E"/>
    <w:rsid w:val="00C6209C"/>
    <w:rsid w:val="00C620B3"/>
    <w:rsid w:val="00C62842"/>
    <w:rsid w:val="00C63496"/>
    <w:rsid w:val="00C63E64"/>
    <w:rsid w:val="00C6425E"/>
    <w:rsid w:val="00C64720"/>
    <w:rsid w:val="00C64B2C"/>
    <w:rsid w:val="00C64D2E"/>
    <w:rsid w:val="00C650D3"/>
    <w:rsid w:val="00C653A3"/>
    <w:rsid w:val="00C66A47"/>
    <w:rsid w:val="00C6718F"/>
    <w:rsid w:val="00C67E45"/>
    <w:rsid w:val="00C71649"/>
    <w:rsid w:val="00C728BC"/>
    <w:rsid w:val="00C734D8"/>
    <w:rsid w:val="00C73D42"/>
    <w:rsid w:val="00C73F04"/>
    <w:rsid w:val="00C75022"/>
    <w:rsid w:val="00C75079"/>
    <w:rsid w:val="00C753C2"/>
    <w:rsid w:val="00C75F6E"/>
    <w:rsid w:val="00C76E46"/>
    <w:rsid w:val="00C800C5"/>
    <w:rsid w:val="00C80227"/>
    <w:rsid w:val="00C80AC9"/>
    <w:rsid w:val="00C80C59"/>
    <w:rsid w:val="00C80F06"/>
    <w:rsid w:val="00C814E2"/>
    <w:rsid w:val="00C81824"/>
    <w:rsid w:val="00C82C7E"/>
    <w:rsid w:val="00C8359A"/>
    <w:rsid w:val="00C83D23"/>
    <w:rsid w:val="00C83E84"/>
    <w:rsid w:val="00C84B52"/>
    <w:rsid w:val="00C85CF2"/>
    <w:rsid w:val="00C86293"/>
    <w:rsid w:val="00C862D5"/>
    <w:rsid w:val="00C9097C"/>
    <w:rsid w:val="00C9116B"/>
    <w:rsid w:val="00C913BD"/>
    <w:rsid w:val="00C92471"/>
    <w:rsid w:val="00C934EB"/>
    <w:rsid w:val="00C93603"/>
    <w:rsid w:val="00C954DC"/>
    <w:rsid w:val="00C9659B"/>
    <w:rsid w:val="00CA3ADB"/>
    <w:rsid w:val="00CA5615"/>
    <w:rsid w:val="00CA569D"/>
    <w:rsid w:val="00CA5B2E"/>
    <w:rsid w:val="00CA651A"/>
    <w:rsid w:val="00CB0B6A"/>
    <w:rsid w:val="00CB1736"/>
    <w:rsid w:val="00CB17C1"/>
    <w:rsid w:val="00CB197A"/>
    <w:rsid w:val="00CB2D2B"/>
    <w:rsid w:val="00CB359E"/>
    <w:rsid w:val="00CB49B2"/>
    <w:rsid w:val="00CB6519"/>
    <w:rsid w:val="00CB7427"/>
    <w:rsid w:val="00CC152E"/>
    <w:rsid w:val="00CC1C8B"/>
    <w:rsid w:val="00CC2613"/>
    <w:rsid w:val="00CC3A2F"/>
    <w:rsid w:val="00CC3C48"/>
    <w:rsid w:val="00CC69DC"/>
    <w:rsid w:val="00CD0A4D"/>
    <w:rsid w:val="00CD1620"/>
    <w:rsid w:val="00CD1B81"/>
    <w:rsid w:val="00CD2A80"/>
    <w:rsid w:val="00CD3233"/>
    <w:rsid w:val="00CD5D2B"/>
    <w:rsid w:val="00CD6518"/>
    <w:rsid w:val="00CD6EDF"/>
    <w:rsid w:val="00CD7408"/>
    <w:rsid w:val="00CE33B9"/>
    <w:rsid w:val="00CE3835"/>
    <w:rsid w:val="00CE477C"/>
    <w:rsid w:val="00CE5072"/>
    <w:rsid w:val="00CE5505"/>
    <w:rsid w:val="00CE5C9A"/>
    <w:rsid w:val="00CE6636"/>
    <w:rsid w:val="00CE69D8"/>
    <w:rsid w:val="00CE69E7"/>
    <w:rsid w:val="00CF1B6E"/>
    <w:rsid w:val="00CF30D4"/>
    <w:rsid w:val="00CF3B4B"/>
    <w:rsid w:val="00CF3B85"/>
    <w:rsid w:val="00CF3C04"/>
    <w:rsid w:val="00CF4D49"/>
    <w:rsid w:val="00CF55DB"/>
    <w:rsid w:val="00CF63D9"/>
    <w:rsid w:val="00CF6A1D"/>
    <w:rsid w:val="00CF6E6D"/>
    <w:rsid w:val="00CF7A40"/>
    <w:rsid w:val="00CF7B74"/>
    <w:rsid w:val="00D000B9"/>
    <w:rsid w:val="00D00A90"/>
    <w:rsid w:val="00D02D7F"/>
    <w:rsid w:val="00D04DC6"/>
    <w:rsid w:val="00D05A13"/>
    <w:rsid w:val="00D077F5"/>
    <w:rsid w:val="00D10B0E"/>
    <w:rsid w:val="00D11065"/>
    <w:rsid w:val="00D119A9"/>
    <w:rsid w:val="00D132AE"/>
    <w:rsid w:val="00D13A97"/>
    <w:rsid w:val="00D14141"/>
    <w:rsid w:val="00D14154"/>
    <w:rsid w:val="00D150CB"/>
    <w:rsid w:val="00D1532E"/>
    <w:rsid w:val="00D15E32"/>
    <w:rsid w:val="00D16BFD"/>
    <w:rsid w:val="00D20473"/>
    <w:rsid w:val="00D20CE6"/>
    <w:rsid w:val="00D22260"/>
    <w:rsid w:val="00D2235B"/>
    <w:rsid w:val="00D22B31"/>
    <w:rsid w:val="00D24F0D"/>
    <w:rsid w:val="00D25E6F"/>
    <w:rsid w:val="00D25EA7"/>
    <w:rsid w:val="00D27EAE"/>
    <w:rsid w:val="00D27F45"/>
    <w:rsid w:val="00D3040C"/>
    <w:rsid w:val="00D30E22"/>
    <w:rsid w:val="00D34399"/>
    <w:rsid w:val="00D36299"/>
    <w:rsid w:val="00D4178D"/>
    <w:rsid w:val="00D41A29"/>
    <w:rsid w:val="00D42206"/>
    <w:rsid w:val="00D42F2B"/>
    <w:rsid w:val="00D4527B"/>
    <w:rsid w:val="00D45E6A"/>
    <w:rsid w:val="00D46BB0"/>
    <w:rsid w:val="00D4737B"/>
    <w:rsid w:val="00D47E83"/>
    <w:rsid w:val="00D514EA"/>
    <w:rsid w:val="00D51B7A"/>
    <w:rsid w:val="00D52016"/>
    <w:rsid w:val="00D52357"/>
    <w:rsid w:val="00D526E8"/>
    <w:rsid w:val="00D543CE"/>
    <w:rsid w:val="00D550F4"/>
    <w:rsid w:val="00D5551F"/>
    <w:rsid w:val="00D56EF1"/>
    <w:rsid w:val="00D5728B"/>
    <w:rsid w:val="00D60F5C"/>
    <w:rsid w:val="00D62A71"/>
    <w:rsid w:val="00D62B8A"/>
    <w:rsid w:val="00D62C72"/>
    <w:rsid w:val="00D62FC1"/>
    <w:rsid w:val="00D6305A"/>
    <w:rsid w:val="00D64183"/>
    <w:rsid w:val="00D6526D"/>
    <w:rsid w:val="00D652B5"/>
    <w:rsid w:val="00D67193"/>
    <w:rsid w:val="00D67D25"/>
    <w:rsid w:val="00D711BA"/>
    <w:rsid w:val="00D714BB"/>
    <w:rsid w:val="00D72808"/>
    <w:rsid w:val="00D72990"/>
    <w:rsid w:val="00D73F5A"/>
    <w:rsid w:val="00D75096"/>
    <w:rsid w:val="00D754AC"/>
    <w:rsid w:val="00D76C78"/>
    <w:rsid w:val="00D771AA"/>
    <w:rsid w:val="00D80745"/>
    <w:rsid w:val="00D82309"/>
    <w:rsid w:val="00D8284D"/>
    <w:rsid w:val="00D82D01"/>
    <w:rsid w:val="00D82FFB"/>
    <w:rsid w:val="00D83147"/>
    <w:rsid w:val="00D840CA"/>
    <w:rsid w:val="00D862E0"/>
    <w:rsid w:val="00D87F70"/>
    <w:rsid w:val="00D92E7D"/>
    <w:rsid w:val="00D9617E"/>
    <w:rsid w:val="00D96252"/>
    <w:rsid w:val="00D96BD8"/>
    <w:rsid w:val="00D96F9E"/>
    <w:rsid w:val="00D9731D"/>
    <w:rsid w:val="00DA1084"/>
    <w:rsid w:val="00DA1395"/>
    <w:rsid w:val="00DA155F"/>
    <w:rsid w:val="00DA19E8"/>
    <w:rsid w:val="00DA484C"/>
    <w:rsid w:val="00DA4E96"/>
    <w:rsid w:val="00DA564E"/>
    <w:rsid w:val="00DA5B93"/>
    <w:rsid w:val="00DA62A1"/>
    <w:rsid w:val="00DA6E14"/>
    <w:rsid w:val="00DA7C4F"/>
    <w:rsid w:val="00DB0A55"/>
    <w:rsid w:val="00DB10FE"/>
    <w:rsid w:val="00DB268A"/>
    <w:rsid w:val="00DB3C25"/>
    <w:rsid w:val="00DB4ED9"/>
    <w:rsid w:val="00DB6017"/>
    <w:rsid w:val="00DB74DE"/>
    <w:rsid w:val="00DC34B6"/>
    <w:rsid w:val="00DC38B3"/>
    <w:rsid w:val="00DC3B55"/>
    <w:rsid w:val="00DC3B59"/>
    <w:rsid w:val="00DC70F9"/>
    <w:rsid w:val="00DD2605"/>
    <w:rsid w:val="00DD43AB"/>
    <w:rsid w:val="00DD4BC1"/>
    <w:rsid w:val="00DD5619"/>
    <w:rsid w:val="00DE2752"/>
    <w:rsid w:val="00DE3137"/>
    <w:rsid w:val="00DE417E"/>
    <w:rsid w:val="00DE523E"/>
    <w:rsid w:val="00DE52B8"/>
    <w:rsid w:val="00DE6C0C"/>
    <w:rsid w:val="00DF0CD0"/>
    <w:rsid w:val="00DF1589"/>
    <w:rsid w:val="00DF1746"/>
    <w:rsid w:val="00DF2CBF"/>
    <w:rsid w:val="00DF324F"/>
    <w:rsid w:val="00DF4D9F"/>
    <w:rsid w:val="00DF60D7"/>
    <w:rsid w:val="00DF7BB9"/>
    <w:rsid w:val="00E00517"/>
    <w:rsid w:val="00E02429"/>
    <w:rsid w:val="00E02A88"/>
    <w:rsid w:val="00E03547"/>
    <w:rsid w:val="00E038F1"/>
    <w:rsid w:val="00E05564"/>
    <w:rsid w:val="00E0579E"/>
    <w:rsid w:val="00E05FD9"/>
    <w:rsid w:val="00E06856"/>
    <w:rsid w:val="00E06C29"/>
    <w:rsid w:val="00E06FF2"/>
    <w:rsid w:val="00E1034A"/>
    <w:rsid w:val="00E103BC"/>
    <w:rsid w:val="00E1275D"/>
    <w:rsid w:val="00E14720"/>
    <w:rsid w:val="00E15044"/>
    <w:rsid w:val="00E154FB"/>
    <w:rsid w:val="00E15F40"/>
    <w:rsid w:val="00E16861"/>
    <w:rsid w:val="00E1760B"/>
    <w:rsid w:val="00E20C37"/>
    <w:rsid w:val="00E21696"/>
    <w:rsid w:val="00E21EA2"/>
    <w:rsid w:val="00E21EE1"/>
    <w:rsid w:val="00E21F11"/>
    <w:rsid w:val="00E22046"/>
    <w:rsid w:val="00E23378"/>
    <w:rsid w:val="00E23876"/>
    <w:rsid w:val="00E2463A"/>
    <w:rsid w:val="00E257D2"/>
    <w:rsid w:val="00E26928"/>
    <w:rsid w:val="00E27D94"/>
    <w:rsid w:val="00E30032"/>
    <w:rsid w:val="00E30C54"/>
    <w:rsid w:val="00E31AA4"/>
    <w:rsid w:val="00E32BA9"/>
    <w:rsid w:val="00E3344E"/>
    <w:rsid w:val="00E33CF9"/>
    <w:rsid w:val="00E33E2C"/>
    <w:rsid w:val="00E35775"/>
    <w:rsid w:val="00E36A9F"/>
    <w:rsid w:val="00E36E84"/>
    <w:rsid w:val="00E36FDF"/>
    <w:rsid w:val="00E40BB4"/>
    <w:rsid w:val="00E416EE"/>
    <w:rsid w:val="00E419FD"/>
    <w:rsid w:val="00E428DF"/>
    <w:rsid w:val="00E42DBD"/>
    <w:rsid w:val="00E4320C"/>
    <w:rsid w:val="00E454A9"/>
    <w:rsid w:val="00E46522"/>
    <w:rsid w:val="00E47649"/>
    <w:rsid w:val="00E47716"/>
    <w:rsid w:val="00E47F38"/>
    <w:rsid w:val="00E51626"/>
    <w:rsid w:val="00E51DCB"/>
    <w:rsid w:val="00E53068"/>
    <w:rsid w:val="00E53A5F"/>
    <w:rsid w:val="00E54FA7"/>
    <w:rsid w:val="00E55AAF"/>
    <w:rsid w:val="00E562D8"/>
    <w:rsid w:val="00E56601"/>
    <w:rsid w:val="00E570ED"/>
    <w:rsid w:val="00E5716F"/>
    <w:rsid w:val="00E60F00"/>
    <w:rsid w:val="00E60F08"/>
    <w:rsid w:val="00E625B6"/>
    <w:rsid w:val="00E62632"/>
    <w:rsid w:val="00E6363B"/>
    <w:rsid w:val="00E64AA1"/>
    <w:rsid w:val="00E6617E"/>
    <w:rsid w:val="00E66E81"/>
    <w:rsid w:val="00E673ED"/>
    <w:rsid w:val="00E67AD5"/>
    <w:rsid w:val="00E7158C"/>
    <w:rsid w:val="00E71833"/>
    <w:rsid w:val="00E7256F"/>
    <w:rsid w:val="00E72ABB"/>
    <w:rsid w:val="00E72ED3"/>
    <w:rsid w:val="00E73387"/>
    <w:rsid w:val="00E73C8F"/>
    <w:rsid w:val="00E74028"/>
    <w:rsid w:val="00E745AC"/>
    <w:rsid w:val="00E75030"/>
    <w:rsid w:val="00E76EBE"/>
    <w:rsid w:val="00E77496"/>
    <w:rsid w:val="00E8020D"/>
    <w:rsid w:val="00E80971"/>
    <w:rsid w:val="00E80B0B"/>
    <w:rsid w:val="00E80DA9"/>
    <w:rsid w:val="00E8173E"/>
    <w:rsid w:val="00E82C4D"/>
    <w:rsid w:val="00E8341C"/>
    <w:rsid w:val="00E83BD9"/>
    <w:rsid w:val="00E841C8"/>
    <w:rsid w:val="00E84CB2"/>
    <w:rsid w:val="00E901D3"/>
    <w:rsid w:val="00E92056"/>
    <w:rsid w:val="00E92EFE"/>
    <w:rsid w:val="00EA1409"/>
    <w:rsid w:val="00EA152A"/>
    <w:rsid w:val="00EA208E"/>
    <w:rsid w:val="00EA2F56"/>
    <w:rsid w:val="00EA34C6"/>
    <w:rsid w:val="00EA464B"/>
    <w:rsid w:val="00EA4D5A"/>
    <w:rsid w:val="00EA58CE"/>
    <w:rsid w:val="00EA60EF"/>
    <w:rsid w:val="00EA674B"/>
    <w:rsid w:val="00EA6D26"/>
    <w:rsid w:val="00EB56CB"/>
    <w:rsid w:val="00EB6C9F"/>
    <w:rsid w:val="00EB74A6"/>
    <w:rsid w:val="00EC0911"/>
    <w:rsid w:val="00EC1245"/>
    <w:rsid w:val="00EC1FD0"/>
    <w:rsid w:val="00EC21F9"/>
    <w:rsid w:val="00EC2222"/>
    <w:rsid w:val="00EC315B"/>
    <w:rsid w:val="00EC3668"/>
    <w:rsid w:val="00EC381E"/>
    <w:rsid w:val="00EC39AB"/>
    <w:rsid w:val="00EC3C70"/>
    <w:rsid w:val="00EC59FB"/>
    <w:rsid w:val="00EC60DA"/>
    <w:rsid w:val="00EC779B"/>
    <w:rsid w:val="00EC7B4E"/>
    <w:rsid w:val="00ED0F07"/>
    <w:rsid w:val="00ED39E7"/>
    <w:rsid w:val="00ED3C18"/>
    <w:rsid w:val="00ED440A"/>
    <w:rsid w:val="00ED46CD"/>
    <w:rsid w:val="00ED48C8"/>
    <w:rsid w:val="00ED7222"/>
    <w:rsid w:val="00EE11CA"/>
    <w:rsid w:val="00EE2195"/>
    <w:rsid w:val="00EE4596"/>
    <w:rsid w:val="00EE4F00"/>
    <w:rsid w:val="00EE53FA"/>
    <w:rsid w:val="00EE6130"/>
    <w:rsid w:val="00EE77D5"/>
    <w:rsid w:val="00EE7D43"/>
    <w:rsid w:val="00EF07DE"/>
    <w:rsid w:val="00EF2F07"/>
    <w:rsid w:val="00EF3611"/>
    <w:rsid w:val="00EF3D6E"/>
    <w:rsid w:val="00EF4CCF"/>
    <w:rsid w:val="00EF5C77"/>
    <w:rsid w:val="00EF64B3"/>
    <w:rsid w:val="00EF68A7"/>
    <w:rsid w:val="00EF6ABE"/>
    <w:rsid w:val="00F00C3B"/>
    <w:rsid w:val="00F02175"/>
    <w:rsid w:val="00F02ACC"/>
    <w:rsid w:val="00F03E58"/>
    <w:rsid w:val="00F1073C"/>
    <w:rsid w:val="00F1600B"/>
    <w:rsid w:val="00F166CF"/>
    <w:rsid w:val="00F169D0"/>
    <w:rsid w:val="00F171BA"/>
    <w:rsid w:val="00F21901"/>
    <w:rsid w:val="00F21BD5"/>
    <w:rsid w:val="00F224DA"/>
    <w:rsid w:val="00F22FB3"/>
    <w:rsid w:val="00F23593"/>
    <w:rsid w:val="00F23EDE"/>
    <w:rsid w:val="00F257C0"/>
    <w:rsid w:val="00F25809"/>
    <w:rsid w:val="00F25E4A"/>
    <w:rsid w:val="00F25F1A"/>
    <w:rsid w:val="00F32674"/>
    <w:rsid w:val="00F33277"/>
    <w:rsid w:val="00F33FA5"/>
    <w:rsid w:val="00F352D0"/>
    <w:rsid w:val="00F366E8"/>
    <w:rsid w:val="00F36F9A"/>
    <w:rsid w:val="00F36FE7"/>
    <w:rsid w:val="00F372F4"/>
    <w:rsid w:val="00F402E0"/>
    <w:rsid w:val="00F40A90"/>
    <w:rsid w:val="00F40B17"/>
    <w:rsid w:val="00F40D08"/>
    <w:rsid w:val="00F421E8"/>
    <w:rsid w:val="00F44AF7"/>
    <w:rsid w:val="00F50097"/>
    <w:rsid w:val="00F50CC1"/>
    <w:rsid w:val="00F527C9"/>
    <w:rsid w:val="00F5332D"/>
    <w:rsid w:val="00F544A6"/>
    <w:rsid w:val="00F54A7D"/>
    <w:rsid w:val="00F55570"/>
    <w:rsid w:val="00F601D8"/>
    <w:rsid w:val="00F609FF"/>
    <w:rsid w:val="00F61033"/>
    <w:rsid w:val="00F62B31"/>
    <w:rsid w:val="00F63910"/>
    <w:rsid w:val="00F64DBC"/>
    <w:rsid w:val="00F6574C"/>
    <w:rsid w:val="00F66C2C"/>
    <w:rsid w:val="00F6796C"/>
    <w:rsid w:val="00F701F6"/>
    <w:rsid w:val="00F713FE"/>
    <w:rsid w:val="00F71D7A"/>
    <w:rsid w:val="00F72002"/>
    <w:rsid w:val="00F72FCF"/>
    <w:rsid w:val="00F735BF"/>
    <w:rsid w:val="00F74963"/>
    <w:rsid w:val="00F763A6"/>
    <w:rsid w:val="00F763AD"/>
    <w:rsid w:val="00F76672"/>
    <w:rsid w:val="00F768AF"/>
    <w:rsid w:val="00F76D14"/>
    <w:rsid w:val="00F7717A"/>
    <w:rsid w:val="00F77EA1"/>
    <w:rsid w:val="00F77F4C"/>
    <w:rsid w:val="00F801AF"/>
    <w:rsid w:val="00F809F3"/>
    <w:rsid w:val="00F8117F"/>
    <w:rsid w:val="00F82596"/>
    <w:rsid w:val="00F83513"/>
    <w:rsid w:val="00F83CD0"/>
    <w:rsid w:val="00F847EA"/>
    <w:rsid w:val="00F853B5"/>
    <w:rsid w:val="00F8552E"/>
    <w:rsid w:val="00F85CAD"/>
    <w:rsid w:val="00F8627A"/>
    <w:rsid w:val="00F87190"/>
    <w:rsid w:val="00F879EA"/>
    <w:rsid w:val="00F87A12"/>
    <w:rsid w:val="00F90702"/>
    <w:rsid w:val="00F9382C"/>
    <w:rsid w:val="00F938FE"/>
    <w:rsid w:val="00F93E3E"/>
    <w:rsid w:val="00F93F5D"/>
    <w:rsid w:val="00F94A5C"/>
    <w:rsid w:val="00F94B30"/>
    <w:rsid w:val="00F957F9"/>
    <w:rsid w:val="00F96EA7"/>
    <w:rsid w:val="00F97CCF"/>
    <w:rsid w:val="00FA0156"/>
    <w:rsid w:val="00FA0EB0"/>
    <w:rsid w:val="00FA0EDE"/>
    <w:rsid w:val="00FA1BAD"/>
    <w:rsid w:val="00FA3985"/>
    <w:rsid w:val="00FA3D33"/>
    <w:rsid w:val="00FA7837"/>
    <w:rsid w:val="00FB00ED"/>
    <w:rsid w:val="00FB0B7C"/>
    <w:rsid w:val="00FB2428"/>
    <w:rsid w:val="00FB249D"/>
    <w:rsid w:val="00FB35AF"/>
    <w:rsid w:val="00FB375C"/>
    <w:rsid w:val="00FC1382"/>
    <w:rsid w:val="00FC192C"/>
    <w:rsid w:val="00FC1EDA"/>
    <w:rsid w:val="00FC25D8"/>
    <w:rsid w:val="00FC2F37"/>
    <w:rsid w:val="00FC345F"/>
    <w:rsid w:val="00FC3968"/>
    <w:rsid w:val="00FC459B"/>
    <w:rsid w:val="00FC5B35"/>
    <w:rsid w:val="00FC6108"/>
    <w:rsid w:val="00FC6A95"/>
    <w:rsid w:val="00FC78C5"/>
    <w:rsid w:val="00FD2400"/>
    <w:rsid w:val="00FD3D19"/>
    <w:rsid w:val="00FD4331"/>
    <w:rsid w:val="00FD4EF4"/>
    <w:rsid w:val="00FD6BFA"/>
    <w:rsid w:val="00FD79AB"/>
    <w:rsid w:val="00FD7AE2"/>
    <w:rsid w:val="00FD7D5A"/>
    <w:rsid w:val="00FE0368"/>
    <w:rsid w:val="00FE0D4F"/>
    <w:rsid w:val="00FE0E87"/>
    <w:rsid w:val="00FE18A3"/>
    <w:rsid w:val="00FE30A9"/>
    <w:rsid w:val="00FE3DCB"/>
    <w:rsid w:val="00FE3F92"/>
    <w:rsid w:val="00FE55A6"/>
    <w:rsid w:val="00FE5DA1"/>
    <w:rsid w:val="00FE5F53"/>
    <w:rsid w:val="00FE6C6C"/>
    <w:rsid w:val="00FE7DC3"/>
    <w:rsid w:val="00FF00BF"/>
    <w:rsid w:val="00FF01F7"/>
    <w:rsid w:val="00FF2446"/>
    <w:rsid w:val="00FF42A5"/>
    <w:rsid w:val="00FF566F"/>
    <w:rsid w:val="00FF67C6"/>
    <w:rsid w:val="00FF7C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D2B1D5"/>
  <w15:docId w15:val="{5DE97E14-1668-4099-829C-7479F4D82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51AF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1F84"/>
    <w:pPr>
      <w:keepNext/>
      <w:outlineLvl w:val="0"/>
    </w:pPr>
    <w:rPr>
      <w:rFonts w:ascii="Arial" w:hAnsi="Arial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4CA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03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4F1F84"/>
    <w:pPr>
      <w:keepNext/>
      <w:outlineLvl w:val="3"/>
    </w:pPr>
    <w:rPr>
      <w:rFonts w:ascii="Arial" w:hAnsi="Arial"/>
      <w:b/>
      <w:b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1317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4737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317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1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1F84"/>
  </w:style>
  <w:style w:type="paragraph" w:styleId="Footer">
    <w:name w:val="footer"/>
    <w:basedOn w:val="Normal"/>
    <w:link w:val="FooterChar"/>
    <w:unhideWhenUsed/>
    <w:rsid w:val="004F1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F1F84"/>
  </w:style>
  <w:style w:type="character" w:customStyle="1" w:styleId="Heading1Char">
    <w:name w:val="Heading 1 Char"/>
    <w:basedOn w:val="DefaultParagraphFont"/>
    <w:link w:val="Heading1"/>
    <w:rsid w:val="004F1F84"/>
    <w:rPr>
      <w:rFonts w:ascii="Arial" w:eastAsia="Times New Roman" w:hAnsi="Arial" w:cs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4F1F84"/>
    <w:rPr>
      <w:rFonts w:ascii="Arial" w:eastAsia="Times New Roman" w:hAnsi="Arial" w:cs="Times New Roman"/>
      <w:b/>
      <w:bCs/>
      <w:sz w:val="28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4F1F84"/>
    <w:pPr>
      <w:ind w:left="720"/>
      <w:contextualSpacing/>
    </w:pPr>
  </w:style>
  <w:style w:type="table" w:styleId="TableGrid">
    <w:name w:val="Table Grid"/>
    <w:basedOn w:val="TableNormal"/>
    <w:uiPriority w:val="59"/>
    <w:rsid w:val="00887BE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6Char">
    <w:name w:val="Heading 6 Char"/>
    <w:basedOn w:val="DefaultParagraphFont"/>
    <w:link w:val="Heading6"/>
    <w:uiPriority w:val="9"/>
    <w:rsid w:val="00D4737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styleId="BodyText3">
    <w:name w:val="Body Text 3"/>
    <w:basedOn w:val="Normal"/>
    <w:link w:val="BodyText3Char"/>
    <w:rsid w:val="00D4737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4737B"/>
    <w:rPr>
      <w:rFonts w:ascii="Times New Roman" w:eastAsia="Times New Roman" w:hAnsi="Times New Roman"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unhideWhenUsed/>
    <w:rsid w:val="00B1317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13174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1317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317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NoSpacing">
    <w:name w:val="No Spacing"/>
    <w:uiPriority w:val="1"/>
    <w:qFormat/>
    <w:rsid w:val="002A3087"/>
  </w:style>
  <w:style w:type="character" w:styleId="Hyperlink">
    <w:name w:val="Hyperlink"/>
    <w:basedOn w:val="DefaultParagraphFont"/>
    <w:uiPriority w:val="99"/>
    <w:rsid w:val="00F40D08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0123D0"/>
  </w:style>
  <w:style w:type="paragraph" w:styleId="BalloonText">
    <w:name w:val="Balloon Text"/>
    <w:basedOn w:val="Normal"/>
    <w:link w:val="BalloonTextChar"/>
    <w:uiPriority w:val="99"/>
    <w:semiHidden/>
    <w:unhideWhenUsed/>
    <w:rsid w:val="00CE33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3B9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6A4032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Strong">
    <w:name w:val="Strong"/>
    <w:basedOn w:val="DefaultParagraphFont"/>
    <w:uiPriority w:val="22"/>
    <w:qFormat/>
    <w:rsid w:val="006A403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514CA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Outline">
    <w:name w:val="Outline"/>
    <w:basedOn w:val="Normal"/>
    <w:rsid w:val="00514CAF"/>
    <w:pPr>
      <w:spacing w:before="240"/>
    </w:pPr>
    <w:rPr>
      <w:kern w:val="28"/>
      <w:szCs w:val="20"/>
      <w:lang w:eastAsia="fr-FR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14CAF"/>
    <w:pPr>
      <w:spacing w:after="120" w:line="480" w:lineRule="auto"/>
      <w:ind w:left="360"/>
      <w:jc w:val="both"/>
    </w:pPr>
    <w:rPr>
      <w:szCs w:val="20"/>
      <w:lang w:eastAsia="fr-FR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14CAF"/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styleId="BodyText2">
    <w:name w:val="Body Text 2"/>
    <w:basedOn w:val="Normal"/>
    <w:link w:val="BodyText2Char"/>
    <w:uiPriority w:val="99"/>
    <w:unhideWhenUsed/>
    <w:rsid w:val="00514CAF"/>
    <w:pPr>
      <w:spacing w:after="120" w:line="480" w:lineRule="auto"/>
      <w:jc w:val="both"/>
    </w:pPr>
    <w:rPr>
      <w:szCs w:val="20"/>
      <w:lang w:eastAsia="fr-FR"/>
    </w:rPr>
  </w:style>
  <w:style w:type="character" w:customStyle="1" w:styleId="BodyText2Char">
    <w:name w:val="Body Text 2 Char"/>
    <w:basedOn w:val="DefaultParagraphFont"/>
    <w:link w:val="BodyText2"/>
    <w:uiPriority w:val="99"/>
    <w:rsid w:val="00514CAF"/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styleId="NormalWeb">
    <w:name w:val="Normal (Web)"/>
    <w:basedOn w:val="Normal"/>
    <w:uiPriority w:val="99"/>
    <w:unhideWhenUsed/>
    <w:rsid w:val="00483763"/>
    <w:pPr>
      <w:spacing w:before="100" w:beforeAutospacing="1" w:after="100" w:afterAutospacing="1"/>
    </w:pPr>
    <w:rPr>
      <w:rFonts w:ascii="Angsana New" w:hAnsi="Angsana New" w:cs="Angsana New"/>
      <w:sz w:val="28"/>
      <w:szCs w:val="28"/>
      <w:lang w:bidi="th-TH"/>
    </w:rPr>
  </w:style>
  <w:style w:type="character" w:customStyle="1" w:styleId="apple-converted-space">
    <w:name w:val="apple-converted-space"/>
    <w:basedOn w:val="DefaultParagraphFont"/>
    <w:rsid w:val="00483763"/>
  </w:style>
  <w:style w:type="character" w:styleId="FollowedHyperlink">
    <w:name w:val="FollowedHyperlink"/>
    <w:basedOn w:val="DefaultParagraphFont"/>
    <w:uiPriority w:val="99"/>
    <w:semiHidden/>
    <w:unhideWhenUsed/>
    <w:rsid w:val="00C113EF"/>
    <w:rPr>
      <w:color w:val="800080" w:themeColor="followedHyperlink"/>
      <w:u w:val="single"/>
    </w:rPr>
  </w:style>
  <w:style w:type="character" w:customStyle="1" w:styleId="hp">
    <w:name w:val="hp"/>
    <w:basedOn w:val="DefaultParagraphFont"/>
    <w:rsid w:val="001060F6"/>
  </w:style>
  <w:style w:type="character" w:styleId="PlaceholderText">
    <w:name w:val="Placeholder Text"/>
    <w:basedOn w:val="DefaultParagraphFont"/>
    <w:uiPriority w:val="99"/>
    <w:semiHidden/>
    <w:rsid w:val="0012375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8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20553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9665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4577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4920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1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61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3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0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7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7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8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20CEC9-1373-4B57-ADA2-79C863DD6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CE</Company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</dc:creator>
  <cp:lastModifiedBy>Tshewang_ExamRecord</cp:lastModifiedBy>
  <cp:revision>7</cp:revision>
  <cp:lastPrinted>2026-04-10T10:10:00Z</cp:lastPrinted>
  <dcterms:created xsi:type="dcterms:W3CDTF">2026-04-10T09:42:00Z</dcterms:created>
  <dcterms:modified xsi:type="dcterms:W3CDTF">2026-06-02T10:28:00Z</dcterms:modified>
</cp:coreProperties>
</file>